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3"/>
        <w:gridCol w:w="3316"/>
        <w:gridCol w:w="7202"/>
        <w:gridCol w:w="2213"/>
        <w:gridCol w:w="2151"/>
      </w:tblGrid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16" w:type="dxa"/>
          </w:tcPr>
          <w:p w:rsidR="0098610F" w:rsidRPr="00E97396" w:rsidRDefault="0098610F" w:rsidP="0098610F">
            <w:pPr>
              <w:rPr>
                <w:rFonts w:ascii="Arial" w:hAnsi="Arial" w:cs="Arial"/>
                <w:b/>
                <w:u w:val="single"/>
              </w:rPr>
            </w:pPr>
            <w:r w:rsidRPr="00E97396">
              <w:rPr>
                <w:rFonts w:ascii="Arial" w:hAnsi="Arial" w:cs="Arial"/>
                <w:b/>
              </w:rPr>
              <w:t>ATR BELG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5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98610F" w:rsidRPr="00E97396" w:rsidRDefault="007245D7" w:rsidP="00FC393E">
            <w:pPr>
              <w:pStyle w:val="ListeParagraf"/>
              <w:numPr>
                <w:ilvl w:val="0"/>
                <w:numId w:val="5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98610F" w:rsidRPr="00E97396" w:rsidRDefault="00ED0384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Belge Takımı</w:t>
            </w:r>
          </w:p>
          <w:p w:rsidR="00ED0384" w:rsidRPr="00E97396" w:rsidRDefault="006601DD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2</w:t>
            </w:r>
            <w:r w:rsidR="00FA7B5E" w:rsidRPr="00E97396">
              <w:rPr>
                <w:rFonts w:ascii="Arial" w:hAnsi="Arial" w:cs="Arial"/>
              </w:rPr>
              <w:t xml:space="preserve"> </w:t>
            </w:r>
            <w:r w:rsidR="00ED0384" w:rsidRPr="00E97396">
              <w:rPr>
                <w:rFonts w:ascii="Arial" w:hAnsi="Arial" w:cs="Arial"/>
              </w:rPr>
              <w:t>TL</w:t>
            </w:r>
          </w:p>
          <w:p w:rsidR="005E6E17" w:rsidRPr="00E97396" w:rsidRDefault="006601DD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Onayı 3</w:t>
            </w:r>
            <w:r w:rsidR="005E6E17" w:rsidRPr="00E97396">
              <w:rPr>
                <w:rFonts w:ascii="Arial" w:hAnsi="Arial" w:cs="Arial"/>
              </w:rPr>
              <w:t xml:space="preserve"> TL</w:t>
            </w:r>
          </w:p>
          <w:p w:rsidR="00B40A55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Toplam 5</w:t>
            </w:r>
            <w:r w:rsidR="00B40A55" w:rsidRPr="00E97396">
              <w:rPr>
                <w:rFonts w:ascii="Arial" w:hAnsi="Arial" w:cs="Arial"/>
              </w:rPr>
              <w:t xml:space="preserve"> TL</w:t>
            </w:r>
          </w:p>
        </w:tc>
      </w:tr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16" w:type="dxa"/>
          </w:tcPr>
          <w:p w:rsidR="0098610F" w:rsidRPr="00E97396" w:rsidRDefault="0098610F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hAnsi="Arial" w:cs="Arial"/>
                <w:b/>
              </w:rPr>
              <w:t>MENŞE ŞAHADETNAM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6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98610F" w:rsidRPr="00E97396" w:rsidRDefault="007245D7" w:rsidP="00FC393E">
            <w:pPr>
              <w:pStyle w:val="ListeParagraf"/>
              <w:numPr>
                <w:ilvl w:val="0"/>
                <w:numId w:val="6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3A09EA" w:rsidRPr="00E97396" w:rsidRDefault="003A09EA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Belge Takımı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2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Onayı 3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5E6E17" w:rsidRPr="00E97396" w:rsidRDefault="00FA7B5E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Toplam 5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</w:tc>
      </w:tr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16" w:type="dxa"/>
          </w:tcPr>
          <w:p w:rsidR="0098610F" w:rsidRPr="00E97396" w:rsidRDefault="00CD715D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hAnsi="Arial" w:cs="Arial"/>
                <w:b/>
              </w:rPr>
              <w:t>EURO 1</w:t>
            </w:r>
            <w:r w:rsidR="0098610F" w:rsidRPr="00E97396">
              <w:rPr>
                <w:rFonts w:ascii="Arial" w:hAnsi="Arial" w:cs="Arial"/>
                <w:b/>
              </w:rPr>
              <w:t xml:space="preserve"> BELG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numPr>
                <w:ilvl w:val="0"/>
                <w:numId w:val="7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7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3A09EA" w:rsidRPr="00E97396" w:rsidRDefault="003A09EA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Belge Takımı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2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Onayı 3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5E6E17" w:rsidRPr="00E97396" w:rsidRDefault="00FA7B5E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Toplam 5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</w:tc>
      </w:tr>
      <w:tr w:rsidR="00EC2191" w:rsidRPr="009071F5" w:rsidTr="0098610F">
        <w:trPr>
          <w:trHeight w:val="526"/>
        </w:trPr>
        <w:tc>
          <w:tcPr>
            <w:tcW w:w="783" w:type="dxa"/>
            <w:vAlign w:val="center"/>
          </w:tcPr>
          <w:p w:rsidR="00EC2191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16" w:type="dxa"/>
          </w:tcPr>
          <w:p w:rsidR="00EC2191" w:rsidRPr="00E97396" w:rsidRDefault="00EC2191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eastAsiaTheme="minorHAnsi" w:hAnsi="Arial" w:cs="Arial"/>
                <w:b/>
                <w:bCs/>
                <w:lang w:eastAsia="en-US"/>
              </w:rPr>
              <w:t>FORM A BELGESİ</w:t>
            </w:r>
          </w:p>
        </w:tc>
        <w:tc>
          <w:tcPr>
            <w:tcW w:w="7202" w:type="dxa"/>
          </w:tcPr>
          <w:p w:rsidR="00EC2191" w:rsidRPr="00E97396" w:rsidRDefault="00EC2191" w:rsidP="00FC393E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EC2191" w:rsidRPr="00E97396" w:rsidRDefault="00EC2191" w:rsidP="00FC393E">
            <w:pPr>
              <w:pStyle w:val="ListeParagraf"/>
              <w:numPr>
                <w:ilvl w:val="0"/>
                <w:numId w:val="8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EC2191" w:rsidRPr="00E97396" w:rsidRDefault="00EC2191" w:rsidP="00FC393E">
            <w:pPr>
              <w:pStyle w:val="ListeParagraf"/>
              <w:numPr>
                <w:ilvl w:val="0"/>
                <w:numId w:val="8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EC2191" w:rsidRPr="00E97396" w:rsidRDefault="00FA7B5E" w:rsidP="00EC2191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EC2191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3A09EA" w:rsidRPr="00E97396" w:rsidRDefault="003A09EA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Belge Takımı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2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3A09EA" w:rsidRPr="00E97396" w:rsidRDefault="00410887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Onayı 3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  <w:p w:rsidR="005E6E17" w:rsidRPr="00E97396" w:rsidRDefault="00FA7B5E" w:rsidP="003A09EA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Toplam 5</w:t>
            </w:r>
            <w:r w:rsidR="003A09EA" w:rsidRPr="00E97396">
              <w:rPr>
                <w:rFonts w:ascii="Arial" w:hAnsi="Arial" w:cs="Arial"/>
              </w:rPr>
              <w:t xml:space="preserve"> TL</w:t>
            </w:r>
          </w:p>
        </w:tc>
      </w:tr>
    </w:tbl>
    <w:p w:rsidR="00F4028C" w:rsidRDefault="00F4028C" w:rsidP="00F4028C">
      <w:pPr>
        <w:ind w:left="2880"/>
        <w:rPr>
          <w:rFonts w:ascii="Arial" w:hAnsi="Arial" w:cs="Arial"/>
          <w:b/>
          <w:bCs/>
          <w:sz w:val="28"/>
          <w:szCs w:val="28"/>
        </w:rPr>
      </w:pPr>
    </w:p>
    <w:p w:rsidR="00F4028C" w:rsidRPr="00F4028C" w:rsidRDefault="00F4028C" w:rsidP="00F4028C">
      <w:pPr>
        <w:ind w:right="-30"/>
        <w:jc w:val="both"/>
      </w:pPr>
    </w:p>
    <w:sectPr w:rsidR="00F4028C" w:rsidRPr="00F4028C" w:rsidSect="00EF71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357" w:right="680" w:bottom="357" w:left="709" w:header="709" w:footer="11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2333" w:rsidRDefault="00F32333" w:rsidP="00F4028C">
      <w:r>
        <w:separator/>
      </w:r>
    </w:p>
  </w:endnote>
  <w:endnote w:type="continuationSeparator" w:id="0">
    <w:p w:rsidR="00F32333" w:rsidRDefault="00F32333" w:rsidP="00F40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  <w:r w:rsidRPr="00011731">
      <w:rPr>
        <w:rFonts w:ascii="Arial" w:hAnsi="Arial" w:cs="Arial"/>
        <w:b/>
        <w:sz w:val="20"/>
        <w:szCs w:val="20"/>
      </w:rPr>
      <w:t xml:space="preserve">Başvuru esnasında yukarıda belirtilen belgelerin dışında belge istenilmesi veya başvuru eksiksiz belge ile yapıldığı halde, hizmetin belirtilen sürede tamamlanmaması durumunda ilk müracaat yerine ya da ikinci müracaat yerine başvurunuz. </w:t>
    </w:r>
  </w:p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</w:p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  <w:r w:rsidRPr="00011731">
      <w:rPr>
        <w:rFonts w:ascii="Arial" w:hAnsi="Arial" w:cs="Arial"/>
        <w:b/>
        <w:sz w:val="20"/>
        <w:szCs w:val="20"/>
      </w:rPr>
      <w:t>İlk Müracaat Yeri:</w:t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>İkinci Müracaat Yeri:</w:t>
    </w:r>
  </w:p>
  <w:p w:rsidR="003A09EA" w:rsidRPr="00F4028C" w:rsidRDefault="00B94F0E" w:rsidP="00F4028C">
    <w:p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İsim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  <w:t>:Elvan KOCAGÖ</w:t>
    </w:r>
    <w:r>
      <w:t>Z</w:t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>İsim</w:t>
    </w:r>
    <w:r w:rsidR="003A09EA" w:rsidRPr="00F4028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ab/>
      <w:t>:</w:t>
    </w:r>
    <w:r w:rsidR="003A09EA" w:rsidRPr="00F4028C">
      <w:rPr>
        <w:rFonts w:ascii="Arial" w:hAnsi="Arial" w:cs="Arial"/>
        <w:bCs/>
        <w:sz w:val="20"/>
        <w:szCs w:val="20"/>
      </w:rPr>
      <w:t xml:space="preserve"> </w:t>
    </w:r>
    <w:r w:rsidR="00717AEC">
      <w:rPr>
        <w:rFonts w:ascii="Arial" w:hAnsi="Arial" w:cs="Arial"/>
        <w:bCs/>
        <w:sz w:val="20"/>
        <w:szCs w:val="20"/>
      </w:rPr>
      <w:t>Mehmet ÇÜÇEN</w:t>
    </w:r>
  </w:p>
  <w:p w:rsidR="003A09EA" w:rsidRPr="00F4028C" w:rsidRDefault="00717AEC" w:rsidP="00F4028C">
    <w:p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Unvan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  <w:t>:Genel Sekreter Y.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>Unvan</w:t>
    </w:r>
    <w:r w:rsidR="003A09EA" w:rsidRPr="00F4028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ab/>
      <w:t xml:space="preserve">: </w:t>
    </w:r>
    <w:r>
      <w:rPr>
        <w:rFonts w:ascii="Arial" w:hAnsi="Arial" w:cs="Arial"/>
        <w:sz w:val="20"/>
        <w:szCs w:val="20"/>
      </w:rPr>
      <w:t>Genel Sekreter</w:t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Adre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</w:t>
    </w:r>
    <w:proofErr w:type="spellStart"/>
    <w:r>
      <w:rPr>
        <w:rFonts w:ascii="Arial" w:hAnsi="Arial" w:cs="Arial"/>
        <w:sz w:val="20"/>
        <w:szCs w:val="20"/>
      </w:rPr>
      <w:t>Musluhittin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Mah.Şehit</w:t>
    </w:r>
    <w:proofErr w:type="spellEnd"/>
    <w:r>
      <w:rPr>
        <w:rFonts w:ascii="Arial" w:hAnsi="Arial" w:cs="Arial"/>
        <w:sz w:val="20"/>
        <w:szCs w:val="20"/>
      </w:rPr>
      <w:t xml:space="preserve"> Yarbay </w:t>
    </w:r>
    <w:proofErr w:type="gramStart"/>
    <w:r>
      <w:rPr>
        <w:rFonts w:ascii="Arial" w:hAnsi="Arial" w:cs="Arial"/>
        <w:sz w:val="20"/>
        <w:szCs w:val="20"/>
      </w:rPr>
      <w:t>Alim</w:t>
    </w:r>
    <w:proofErr w:type="gramEnd"/>
    <w:r>
      <w:rPr>
        <w:rFonts w:ascii="Arial" w:hAnsi="Arial" w:cs="Arial"/>
        <w:sz w:val="20"/>
        <w:szCs w:val="20"/>
      </w:rPr>
      <w:t xml:space="preserve"> YILMAZ Cad. No:3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Adre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 xml:space="preserve">: </w:t>
    </w:r>
    <w:proofErr w:type="spellStart"/>
    <w:r>
      <w:rPr>
        <w:rFonts w:ascii="Arial" w:hAnsi="Arial" w:cs="Arial"/>
        <w:sz w:val="20"/>
        <w:szCs w:val="20"/>
      </w:rPr>
      <w:t>Musluhittin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Mah.Şehit</w:t>
    </w:r>
    <w:proofErr w:type="spellEnd"/>
    <w:r>
      <w:rPr>
        <w:rFonts w:ascii="Arial" w:hAnsi="Arial" w:cs="Arial"/>
        <w:sz w:val="20"/>
        <w:szCs w:val="20"/>
      </w:rPr>
      <w:t xml:space="preserve"> Yarbay Alim YILMAZ Cad. No:3</w:t>
    </w:r>
    <w:r w:rsidRPr="00F4028C">
      <w:rPr>
        <w:rFonts w:ascii="Arial" w:hAnsi="Arial" w:cs="Arial"/>
        <w:sz w:val="20"/>
        <w:szCs w:val="20"/>
      </w:rPr>
      <w:tab/>
      <w:t xml:space="preserve"> </w:t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Tel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0-252-2141122</w:t>
    </w:r>
    <w:r w:rsidRPr="00F4028C">
      <w:rPr>
        <w:rFonts w:ascii="Arial" w:hAnsi="Arial" w:cs="Arial"/>
        <w:sz w:val="20"/>
        <w:szCs w:val="20"/>
      </w:rPr>
      <w:tab/>
    </w:r>
    <w:proofErr w:type="gramStart"/>
    <w:r w:rsidR="00717AEC">
      <w:rPr>
        <w:rFonts w:ascii="Arial" w:hAnsi="Arial" w:cs="Arial"/>
        <w:sz w:val="20"/>
        <w:szCs w:val="20"/>
      </w:rPr>
      <w:t>dahili</w:t>
    </w:r>
    <w:proofErr w:type="gramEnd"/>
    <w:r w:rsidR="00717AEC">
      <w:rPr>
        <w:rFonts w:ascii="Arial" w:hAnsi="Arial" w:cs="Arial"/>
        <w:sz w:val="20"/>
        <w:szCs w:val="20"/>
      </w:rPr>
      <w:t xml:space="preserve"> 102</w:t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>Tel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 0-252-2141122</w:t>
    </w:r>
    <w:r w:rsidR="00717AEC">
      <w:rPr>
        <w:rFonts w:ascii="Arial" w:hAnsi="Arial" w:cs="Arial"/>
        <w:sz w:val="20"/>
        <w:szCs w:val="20"/>
      </w:rPr>
      <w:t xml:space="preserve"> Dahili 100</w:t>
    </w:r>
    <w:r w:rsidRPr="00F4028C">
      <w:rPr>
        <w:rFonts w:ascii="Arial" w:hAnsi="Arial" w:cs="Arial"/>
        <w:sz w:val="20"/>
        <w:szCs w:val="20"/>
      </w:rPr>
      <w:tab/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Fak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0-252-2147121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Fak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 0-252-2147121</w:t>
    </w:r>
    <w:r w:rsidRPr="00F4028C">
      <w:rPr>
        <w:rFonts w:ascii="Arial" w:hAnsi="Arial" w:cs="Arial"/>
        <w:sz w:val="20"/>
        <w:szCs w:val="20"/>
      </w:rPr>
      <w:tab/>
    </w:r>
  </w:p>
  <w:p w:rsidR="003A09EA" w:rsidRPr="00F4028C" w:rsidRDefault="003A09EA" w:rsidP="00F4028C">
    <w:pPr>
      <w:jc w:val="both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E-Posta</w:t>
    </w:r>
    <w:r>
      <w:rPr>
        <w:rFonts w:ascii="Arial" w:hAnsi="Arial" w:cs="Arial"/>
        <w:sz w:val="20"/>
        <w:szCs w:val="20"/>
      </w:rPr>
      <w:tab/>
      <w:t>:</w:t>
    </w:r>
    <w:r w:rsidRPr="00F4028C">
      <w:rPr>
        <w:rFonts w:ascii="Arial" w:hAnsi="Arial" w:cs="Arial"/>
        <w:sz w:val="20"/>
        <w:szCs w:val="20"/>
      </w:rPr>
      <w:t xml:space="preserve"> </w:t>
    </w:r>
    <w:hyperlink r:id="rId1" w:history="1">
      <w:r w:rsidR="00A615D1" w:rsidRPr="00F14860">
        <w:rPr>
          <w:rStyle w:val="Kpr"/>
          <w:rFonts w:ascii="Arial" w:hAnsi="Arial" w:cs="Arial"/>
          <w:sz w:val="20"/>
          <w:szCs w:val="20"/>
        </w:rPr>
        <w:t>muglatso@tobb.org.tr;elvankocagoz@mutso.org.tr</w:t>
      </w:r>
    </w:hyperlink>
    <w:r w:rsidR="00A615D1">
      <w:rPr>
        <w:rFonts w:ascii="Arial" w:hAnsi="Arial" w:cs="Arial"/>
        <w:sz w:val="20"/>
        <w:szCs w:val="20"/>
      </w:rPr>
      <w:t xml:space="preserve"> </w:t>
    </w:r>
    <w:r w:rsidR="00A615D1">
      <w:rPr>
        <w:rFonts w:ascii="Arial" w:hAnsi="Arial" w:cs="Arial"/>
        <w:sz w:val="20"/>
        <w:szCs w:val="20"/>
      </w:rPr>
      <w:tab/>
    </w:r>
    <w:r w:rsidR="00A615D1">
      <w:rPr>
        <w:rFonts w:ascii="Arial" w:hAnsi="Arial" w:cs="Arial"/>
        <w:sz w:val="20"/>
        <w:szCs w:val="20"/>
      </w:rPr>
      <w:tab/>
      <w:t xml:space="preserve"> </w:t>
    </w:r>
    <w:r w:rsidR="00A615D1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>E-Posta</w:t>
    </w:r>
    <w:r>
      <w:rPr>
        <w:rFonts w:ascii="Arial" w:hAnsi="Arial" w:cs="Arial"/>
        <w:sz w:val="20"/>
        <w:szCs w:val="20"/>
      </w:rPr>
      <w:tab/>
      <w:t>:</w:t>
    </w:r>
    <w:hyperlink r:id="rId2" w:history="1">
      <w:r w:rsidRPr="00B66836">
        <w:rPr>
          <w:rStyle w:val="Kpr"/>
          <w:rFonts w:ascii="Arial" w:hAnsi="Arial" w:cs="Arial"/>
          <w:sz w:val="20"/>
          <w:szCs w:val="20"/>
        </w:rPr>
        <w:t>muglatso@tobb.org.tr</w:t>
      </w:r>
    </w:hyperlink>
    <w:r>
      <w:rPr>
        <w:rFonts w:ascii="Arial" w:hAnsi="Arial" w:cs="Arial"/>
        <w:sz w:val="20"/>
        <w:szCs w:val="20"/>
      </w:rPr>
      <w:t xml:space="preserve"> </w:t>
    </w:r>
    <w:r w:rsidRPr="00F4028C">
      <w:rPr>
        <w:rFonts w:ascii="Arial" w:hAnsi="Arial" w:cs="Arial"/>
        <w:sz w:val="20"/>
        <w:szCs w:val="20"/>
      </w:rPr>
      <w:t xml:space="preserve"> </w:t>
    </w:r>
  </w:p>
  <w:p w:rsidR="003A09EA" w:rsidRPr="00F4028C" w:rsidRDefault="003A09EA" w:rsidP="00F4028C">
    <w:pPr>
      <w:ind w:right="-30"/>
      <w:jc w:val="both"/>
    </w:pPr>
  </w:p>
  <w:p w:rsidR="003A09EA" w:rsidRDefault="003A09EA">
    <w:pPr>
      <w:pStyle w:val="Altbilgi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2333" w:rsidRDefault="00F32333" w:rsidP="00F4028C">
      <w:r>
        <w:separator/>
      </w:r>
    </w:p>
  </w:footnote>
  <w:footnote w:type="continuationSeparator" w:id="0">
    <w:p w:rsidR="00F32333" w:rsidRDefault="00F32333" w:rsidP="00F402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9EA" w:rsidRPr="00F4028C" w:rsidRDefault="003A09EA" w:rsidP="002A6408">
    <w:pPr>
      <w:jc w:val="center"/>
      <w:rPr>
        <w:rFonts w:ascii="Arial" w:hAnsi="Arial" w:cs="Arial"/>
        <w:b/>
        <w:sz w:val="28"/>
        <w:szCs w:val="28"/>
      </w:rPr>
    </w:pPr>
    <w:r w:rsidRPr="00F4028C">
      <w:rPr>
        <w:rFonts w:ascii="Arial" w:hAnsi="Arial" w:cs="Arial"/>
        <w:b/>
        <w:sz w:val="28"/>
        <w:szCs w:val="28"/>
      </w:rPr>
      <w:t>T.C. MUĞLA TİCARET VE SANAYİ ODASI</w:t>
    </w:r>
  </w:p>
  <w:p w:rsidR="003A09EA" w:rsidRDefault="003A09EA" w:rsidP="00F4028C">
    <w:pPr>
      <w:jc w:val="center"/>
      <w:rPr>
        <w:rFonts w:ascii="Arial" w:hAnsi="Arial" w:cs="Arial"/>
        <w:b/>
        <w:bCs/>
        <w:sz w:val="28"/>
        <w:szCs w:val="28"/>
      </w:rPr>
    </w:pPr>
    <w:r w:rsidRPr="00F4028C">
      <w:rPr>
        <w:rFonts w:ascii="Arial" w:hAnsi="Arial" w:cs="Arial"/>
        <w:b/>
        <w:bCs/>
        <w:sz w:val="28"/>
        <w:szCs w:val="28"/>
      </w:rPr>
      <w:t>HİZMET STANDARTLARI TABLOSU</w:t>
    </w:r>
  </w:p>
  <w:p w:rsidR="00E97396" w:rsidRDefault="00E97396" w:rsidP="00F4028C">
    <w:pPr>
      <w:jc w:val="center"/>
      <w:rPr>
        <w:rFonts w:ascii="Arial" w:hAnsi="Arial" w:cs="Arial"/>
        <w:b/>
        <w:bCs/>
        <w:sz w:val="28"/>
        <w:szCs w:val="28"/>
      </w:rPr>
    </w:pPr>
    <w:r>
      <w:rPr>
        <w:rFonts w:ascii="Arial" w:hAnsi="Arial" w:cs="Arial"/>
        <w:b/>
        <w:bCs/>
        <w:sz w:val="28"/>
        <w:szCs w:val="28"/>
      </w:rPr>
      <w:t>(AB DIŞ TİCARET VE RAPORLAMA BİRİMİ)</w:t>
    </w:r>
  </w:p>
  <w:tbl>
    <w:tblPr>
      <w:tblW w:w="1566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790"/>
      <w:gridCol w:w="3326"/>
      <w:gridCol w:w="7191"/>
      <w:gridCol w:w="2268"/>
      <w:gridCol w:w="2090"/>
    </w:tblGrid>
    <w:tr w:rsidR="003A09EA" w:rsidRPr="009071F5" w:rsidTr="0098610F">
      <w:trPr>
        <w:trHeight w:val="1315"/>
      </w:trPr>
      <w:tc>
        <w:tcPr>
          <w:tcW w:w="790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SIRA NO</w:t>
          </w:r>
        </w:p>
      </w:tc>
      <w:tc>
        <w:tcPr>
          <w:tcW w:w="3326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HİZMETİN ADI</w:t>
          </w:r>
        </w:p>
      </w:tc>
      <w:tc>
        <w:tcPr>
          <w:tcW w:w="7191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BAŞVURUDA İSTENİLEN BELGELER</w:t>
          </w:r>
        </w:p>
      </w:tc>
      <w:tc>
        <w:tcPr>
          <w:tcW w:w="2268" w:type="dxa"/>
          <w:vAlign w:val="center"/>
        </w:tcPr>
        <w:p w:rsidR="003A09EA" w:rsidRPr="004D32B6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HİZMETİN TAMAMLANMA SÜRESİ</w:t>
          </w:r>
        </w:p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(EN GEÇ SÜRE)</w:t>
          </w:r>
        </w:p>
      </w:tc>
      <w:tc>
        <w:tcPr>
          <w:tcW w:w="2090" w:type="dxa"/>
        </w:tcPr>
        <w:p w:rsidR="003A09EA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</w:p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HİZMET BEDELİ</w:t>
          </w:r>
        </w:p>
      </w:tc>
    </w:tr>
  </w:tbl>
  <w:p w:rsidR="003A09EA" w:rsidRDefault="003A09EA" w:rsidP="002A6408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B2F7A"/>
    <w:multiLevelType w:val="multilevel"/>
    <w:tmpl w:val="3D80CDE8"/>
    <w:lvl w:ilvl="0">
      <w:start w:val="1"/>
      <w:numFmt w:val="decimal"/>
      <w:lvlText w:val="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8362F4"/>
    <w:multiLevelType w:val="hybridMultilevel"/>
    <w:tmpl w:val="30827240"/>
    <w:lvl w:ilvl="0" w:tplc="D95071A4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034685"/>
    <w:multiLevelType w:val="hybridMultilevel"/>
    <w:tmpl w:val="31BE8BC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4D1553"/>
    <w:multiLevelType w:val="hybridMultilevel"/>
    <w:tmpl w:val="0052A89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B57914"/>
    <w:multiLevelType w:val="hybridMultilevel"/>
    <w:tmpl w:val="0052A89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CB4FE5"/>
    <w:multiLevelType w:val="hybridMultilevel"/>
    <w:tmpl w:val="F6B2D586"/>
    <w:lvl w:ilvl="0" w:tplc="8DEABE6E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E5E78"/>
    <w:multiLevelType w:val="hybridMultilevel"/>
    <w:tmpl w:val="1430CF6C"/>
    <w:lvl w:ilvl="0" w:tplc="7248CFA2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9538C5"/>
    <w:multiLevelType w:val="hybridMultilevel"/>
    <w:tmpl w:val="5B8A4CA8"/>
    <w:lvl w:ilvl="0" w:tplc="63A29F5E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W1NDIwNTe3MDJV0lEKTi0uzszPAykwrAUANXL3QiwAAAA="/>
  </w:docVars>
  <w:rsids>
    <w:rsidRoot w:val="00F4028C"/>
    <w:rsid w:val="000001A0"/>
    <w:rsid w:val="00002C3E"/>
    <w:rsid w:val="00002DA2"/>
    <w:rsid w:val="00002F58"/>
    <w:rsid w:val="00003F39"/>
    <w:rsid w:val="00005A25"/>
    <w:rsid w:val="00006599"/>
    <w:rsid w:val="000065EE"/>
    <w:rsid w:val="00006846"/>
    <w:rsid w:val="000104B9"/>
    <w:rsid w:val="000112E0"/>
    <w:rsid w:val="00011CB7"/>
    <w:rsid w:val="00012BB8"/>
    <w:rsid w:val="000132EE"/>
    <w:rsid w:val="00013B2E"/>
    <w:rsid w:val="00014A72"/>
    <w:rsid w:val="00014BCF"/>
    <w:rsid w:val="00015461"/>
    <w:rsid w:val="00016200"/>
    <w:rsid w:val="00017B4C"/>
    <w:rsid w:val="000204EF"/>
    <w:rsid w:val="00020728"/>
    <w:rsid w:val="00023779"/>
    <w:rsid w:val="00025C09"/>
    <w:rsid w:val="00026A33"/>
    <w:rsid w:val="00027E34"/>
    <w:rsid w:val="000338C4"/>
    <w:rsid w:val="00034057"/>
    <w:rsid w:val="000343BC"/>
    <w:rsid w:val="00034861"/>
    <w:rsid w:val="00034B07"/>
    <w:rsid w:val="000359E6"/>
    <w:rsid w:val="0003606F"/>
    <w:rsid w:val="00036E8E"/>
    <w:rsid w:val="0004024F"/>
    <w:rsid w:val="00040440"/>
    <w:rsid w:val="000409A7"/>
    <w:rsid w:val="00041F23"/>
    <w:rsid w:val="00041F9A"/>
    <w:rsid w:val="000422E7"/>
    <w:rsid w:val="00044A4C"/>
    <w:rsid w:val="00044AEC"/>
    <w:rsid w:val="00045D0F"/>
    <w:rsid w:val="00050F27"/>
    <w:rsid w:val="00051F96"/>
    <w:rsid w:val="000537D7"/>
    <w:rsid w:val="000546F1"/>
    <w:rsid w:val="000557FE"/>
    <w:rsid w:val="0005584F"/>
    <w:rsid w:val="00055949"/>
    <w:rsid w:val="00055B4F"/>
    <w:rsid w:val="00056372"/>
    <w:rsid w:val="00056946"/>
    <w:rsid w:val="00056A07"/>
    <w:rsid w:val="000571DE"/>
    <w:rsid w:val="000578AE"/>
    <w:rsid w:val="00060A5D"/>
    <w:rsid w:val="00061444"/>
    <w:rsid w:val="00062B78"/>
    <w:rsid w:val="000634E2"/>
    <w:rsid w:val="00063D3E"/>
    <w:rsid w:val="00063DF1"/>
    <w:rsid w:val="00064DFF"/>
    <w:rsid w:val="00065150"/>
    <w:rsid w:val="00065857"/>
    <w:rsid w:val="00065975"/>
    <w:rsid w:val="00065C9E"/>
    <w:rsid w:val="0006638B"/>
    <w:rsid w:val="000665E7"/>
    <w:rsid w:val="000677D5"/>
    <w:rsid w:val="00067CA6"/>
    <w:rsid w:val="00067E4D"/>
    <w:rsid w:val="00070B16"/>
    <w:rsid w:val="0007177E"/>
    <w:rsid w:val="00071FAF"/>
    <w:rsid w:val="000729B2"/>
    <w:rsid w:val="00072A35"/>
    <w:rsid w:val="00072CDA"/>
    <w:rsid w:val="00074A57"/>
    <w:rsid w:val="00075568"/>
    <w:rsid w:val="00076056"/>
    <w:rsid w:val="0008167C"/>
    <w:rsid w:val="00081D0E"/>
    <w:rsid w:val="00082001"/>
    <w:rsid w:val="000831A5"/>
    <w:rsid w:val="0008358A"/>
    <w:rsid w:val="00083F57"/>
    <w:rsid w:val="00084DD8"/>
    <w:rsid w:val="000855DF"/>
    <w:rsid w:val="00086654"/>
    <w:rsid w:val="00090452"/>
    <w:rsid w:val="0009045C"/>
    <w:rsid w:val="000914E2"/>
    <w:rsid w:val="00091F1F"/>
    <w:rsid w:val="00092FDB"/>
    <w:rsid w:val="00094215"/>
    <w:rsid w:val="000949B8"/>
    <w:rsid w:val="00097FC2"/>
    <w:rsid w:val="000A07A3"/>
    <w:rsid w:val="000A1795"/>
    <w:rsid w:val="000A1BC0"/>
    <w:rsid w:val="000A2193"/>
    <w:rsid w:val="000A2750"/>
    <w:rsid w:val="000A32BC"/>
    <w:rsid w:val="000A3D6D"/>
    <w:rsid w:val="000A47E8"/>
    <w:rsid w:val="000A5593"/>
    <w:rsid w:val="000A6386"/>
    <w:rsid w:val="000A71EC"/>
    <w:rsid w:val="000A74F7"/>
    <w:rsid w:val="000A7733"/>
    <w:rsid w:val="000A7B49"/>
    <w:rsid w:val="000B1B37"/>
    <w:rsid w:val="000B22ED"/>
    <w:rsid w:val="000B33EC"/>
    <w:rsid w:val="000B3CBA"/>
    <w:rsid w:val="000B3DEA"/>
    <w:rsid w:val="000B4D07"/>
    <w:rsid w:val="000B4FF8"/>
    <w:rsid w:val="000B5D8F"/>
    <w:rsid w:val="000C0120"/>
    <w:rsid w:val="000C17F6"/>
    <w:rsid w:val="000C1E79"/>
    <w:rsid w:val="000C204B"/>
    <w:rsid w:val="000C213C"/>
    <w:rsid w:val="000C384C"/>
    <w:rsid w:val="000C4077"/>
    <w:rsid w:val="000C578B"/>
    <w:rsid w:val="000C606C"/>
    <w:rsid w:val="000C6321"/>
    <w:rsid w:val="000C6A0E"/>
    <w:rsid w:val="000C6E3B"/>
    <w:rsid w:val="000D0092"/>
    <w:rsid w:val="000D17E3"/>
    <w:rsid w:val="000D2EA4"/>
    <w:rsid w:val="000D46DE"/>
    <w:rsid w:val="000D5DF9"/>
    <w:rsid w:val="000D608B"/>
    <w:rsid w:val="000D627E"/>
    <w:rsid w:val="000D76B7"/>
    <w:rsid w:val="000E055B"/>
    <w:rsid w:val="000E1211"/>
    <w:rsid w:val="000E1313"/>
    <w:rsid w:val="000E2128"/>
    <w:rsid w:val="000E5FD6"/>
    <w:rsid w:val="000E6809"/>
    <w:rsid w:val="000E6E9E"/>
    <w:rsid w:val="000E7240"/>
    <w:rsid w:val="000F04F8"/>
    <w:rsid w:val="000F138C"/>
    <w:rsid w:val="000F2B39"/>
    <w:rsid w:val="000F3B98"/>
    <w:rsid w:val="000F3E93"/>
    <w:rsid w:val="000F43E0"/>
    <w:rsid w:val="000F5A29"/>
    <w:rsid w:val="000F5A94"/>
    <w:rsid w:val="000F5EAD"/>
    <w:rsid w:val="000F784E"/>
    <w:rsid w:val="00100158"/>
    <w:rsid w:val="001014DE"/>
    <w:rsid w:val="001040D1"/>
    <w:rsid w:val="001042A8"/>
    <w:rsid w:val="001042F3"/>
    <w:rsid w:val="0010503D"/>
    <w:rsid w:val="00105736"/>
    <w:rsid w:val="00105B16"/>
    <w:rsid w:val="00110E44"/>
    <w:rsid w:val="00111082"/>
    <w:rsid w:val="00111305"/>
    <w:rsid w:val="00111DFD"/>
    <w:rsid w:val="00112199"/>
    <w:rsid w:val="00112AB9"/>
    <w:rsid w:val="001134F5"/>
    <w:rsid w:val="00113B5F"/>
    <w:rsid w:val="00113ED3"/>
    <w:rsid w:val="00113EED"/>
    <w:rsid w:val="00114A80"/>
    <w:rsid w:val="00114BA1"/>
    <w:rsid w:val="00115096"/>
    <w:rsid w:val="00115480"/>
    <w:rsid w:val="00115563"/>
    <w:rsid w:val="0011569D"/>
    <w:rsid w:val="001156D7"/>
    <w:rsid w:val="00116A85"/>
    <w:rsid w:val="00117FDA"/>
    <w:rsid w:val="001218A1"/>
    <w:rsid w:val="00122080"/>
    <w:rsid w:val="001220F1"/>
    <w:rsid w:val="00122808"/>
    <w:rsid w:val="00124204"/>
    <w:rsid w:val="0012463B"/>
    <w:rsid w:val="00125B0F"/>
    <w:rsid w:val="00125B49"/>
    <w:rsid w:val="0012618C"/>
    <w:rsid w:val="001262CB"/>
    <w:rsid w:val="00126B52"/>
    <w:rsid w:val="00127903"/>
    <w:rsid w:val="00127E75"/>
    <w:rsid w:val="00130415"/>
    <w:rsid w:val="0013104F"/>
    <w:rsid w:val="001310A5"/>
    <w:rsid w:val="00131475"/>
    <w:rsid w:val="00131F77"/>
    <w:rsid w:val="00134A08"/>
    <w:rsid w:val="0013689A"/>
    <w:rsid w:val="001374A7"/>
    <w:rsid w:val="00140500"/>
    <w:rsid w:val="00140928"/>
    <w:rsid w:val="00140B65"/>
    <w:rsid w:val="00141172"/>
    <w:rsid w:val="00142129"/>
    <w:rsid w:val="0014219B"/>
    <w:rsid w:val="00142653"/>
    <w:rsid w:val="00142DE8"/>
    <w:rsid w:val="001435FD"/>
    <w:rsid w:val="00143691"/>
    <w:rsid w:val="0014391E"/>
    <w:rsid w:val="001439AD"/>
    <w:rsid w:val="00144802"/>
    <w:rsid w:val="00144A74"/>
    <w:rsid w:val="00146300"/>
    <w:rsid w:val="001477AF"/>
    <w:rsid w:val="001504A4"/>
    <w:rsid w:val="001504B0"/>
    <w:rsid w:val="00150D81"/>
    <w:rsid w:val="00151727"/>
    <w:rsid w:val="00151E8F"/>
    <w:rsid w:val="001526B6"/>
    <w:rsid w:val="001526F7"/>
    <w:rsid w:val="001535B7"/>
    <w:rsid w:val="00153873"/>
    <w:rsid w:val="00153BBF"/>
    <w:rsid w:val="00154848"/>
    <w:rsid w:val="00154906"/>
    <w:rsid w:val="00154AA0"/>
    <w:rsid w:val="00154AF8"/>
    <w:rsid w:val="00154CF0"/>
    <w:rsid w:val="001558C8"/>
    <w:rsid w:val="00156323"/>
    <w:rsid w:val="00156EB4"/>
    <w:rsid w:val="001572B0"/>
    <w:rsid w:val="00157736"/>
    <w:rsid w:val="001618DB"/>
    <w:rsid w:val="0016199A"/>
    <w:rsid w:val="00161C7F"/>
    <w:rsid w:val="00161CF0"/>
    <w:rsid w:val="00162BD7"/>
    <w:rsid w:val="00162D72"/>
    <w:rsid w:val="00164107"/>
    <w:rsid w:val="00165019"/>
    <w:rsid w:val="001650B7"/>
    <w:rsid w:val="001679F2"/>
    <w:rsid w:val="001715A0"/>
    <w:rsid w:val="0017177C"/>
    <w:rsid w:val="00172400"/>
    <w:rsid w:val="00172461"/>
    <w:rsid w:val="00172C21"/>
    <w:rsid w:val="00173091"/>
    <w:rsid w:val="001749BE"/>
    <w:rsid w:val="0017515D"/>
    <w:rsid w:val="00176F43"/>
    <w:rsid w:val="001770BE"/>
    <w:rsid w:val="00180039"/>
    <w:rsid w:val="00180695"/>
    <w:rsid w:val="00181089"/>
    <w:rsid w:val="001819DF"/>
    <w:rsid w:val="0018399B"/>
    <w:rsid w:val="001847ED"/>
    <w:rsid w:val="00184811"/>
    <w:rsid w:val="001852B2"/>
    <w:rsid w:val="00185921"/>
    <w:rsid w:val="0018702A"/>
    <w:rsid w:val="00187271"/>
    <w:rsid w:val="00190585"/>
    <w:rsid w:val="00190713"/>
    <w:rsid w:val="00190FA6"/>
    <w:rsid w:val="001915A8"/>
    <w:rsid w:val="00192B7D"/>
    <w:rsid w:val="00193EF1"/>
    <w:rsid w:val="0019508F"/>
    <w:rsid w:val="00196ED2"/>
    <w:rsid w:val="00197F56"/>
    <w:rsid w:val="001A01C8"/>
    <w:rsid w:val="001A038B"/>
    <w:rsid w:val="001A0552"/>
    <w:rsid w:val="001A3014"/>
    <w:rsid w:val="001A320F"/>
    <w:rsid w:val="001A49C1"/>
    <w:rsid w:val="001A4B24"/>
    <w:rsid w:val="001A4E7F"/>
    <w:rsid w:val="001A5747"/>
    <w:rsid w:val="001A5A14"/>
    <w:rsid w:val="001A5A65"/>
    <w:rsid w:val="001A6104"/>
    <w:rsid w:val="001A6224"/>
    <w:rsid w:val="001B0086"/>
    <w:rsid w:val="001B0267"/>
    <w:rsid w:val="001B1DFB"/>
    <w:rsid w:val="001B1FD7"/>
    <w:rsid w:val="001B233F"/>
    <w:rsid w:val="001B375B"/>
    <w:rsid w:val="001B3810"/>
    <w:rsid w:val="001B4C34"/>
    <w:rsid w:val="001B566D"/>
    <w:rsid w:val="001B66BE"/>
    <w:rsid w:val="001B6B81"/>
    <w:rsid w:val="001B7C1F"/>
    <w:rsid w:val="001C1BB1"/>
    <w:rsid w:val="001C1DA8"/>
    <w:rsid w:val="001C2845"/>
    <w:rsid w:val="001C3480"/>
    <w:rsid w:val="001C3830"/>
    <w:rsid w:val="001C3833"/>
    <w:rsid w:val="001C3D68"/>
    <w:rsid w:val="001C4050"/>
    <w:rsid w:val="001C43B7"/>
    <w:rsid w:val="001C4EC9"/>
    <w:rsid w:val="001C5207"/>
    <w:rsid w:val="001C5A58"/>
    <w:rsid w:val="001C5C6B"/>
    <w:rsid w:val="001C6817"/>
    <w:rsid w:val="001C737C"/>
    <w:rsid w:val="001C7D26"/>
    <w:rsid w:val="001D0395"/>
    <w:rsid w:val="001D07EB"/>
    <w:rsid w:val="001D1CF0"/>
    <w:rsid w:val="001D1D24"/>
    <w:rsid w:val="001D1F61"/>
    <w:rsid w:val="001D22FB"/>
    <w:rsid w:val="001D44A9"/>
    <w:rsid w:val="001D66BB"/>
    <w:rsid w:val="001D6B08"/>
    <w:rsid w:val="001D6CC1"/>
    <w:rsid w:val="001D6FFB"/>
    <w:rsid w:val="001E0097"/>
    <w:rsid w:val="001E057A"/>
    <w:rsid w:val="001E0D7E"/>
    <w:rsid w:val="001E1CA9"/>
    <w:rsid w:val="001E1D5F"/>
    <w:rsid w:val="001E30E6"/>
    <w:rsid w:val="001E34BA"/>
    <w:rsid w:val="001E3A45"/>
    <w:rsid w:val="001E4A42"/>
    <w:rsid w:val="001E4BED"/>
    <w:rsid w:val="001E5EB7"/>
    <w:rsid w:val="001E6F62"/>
    <w:rsid w:val="001F03A6"/>
    <w:rsid w:val="001F157B"/>
    <w:rsid w:val="001F2A45"/>
    <w:rsid w:val="001F2F70"/>
    <w:rsid w:val="001F31AC"/>
    <w:rsid w:val="001F3C87"/>
    <w:rsid w:val="001F4F1C"/>
    <w:rsid w:val="001F50D7"/>
    <w:rsid w:val="001F55A9"/>
    <w:rsid w:val="001F6CB9"/>
    <w:rsid w:val="001F70BD"/>
    <w:rsid w:val="001F7AFC"/>
    <w:rsid w:val="002003F8"/>
    <w:rsid w:val="00200C4F"/>
    <w:rsid w:val="002016F2"/>
    <w:rsid w:val="00201B02"/>
    <w:rsid w:val="00203515"/>
    <w:rsid w:val="00203E52"/>
    <w:rsid w:val="0020572A"/>
    <w:rsid w:val="00205750"/>
    <w:rsid w:val="00205A35"/>
    <w:rsid w:val="002063B9"/>
    <w:rsid w:val="00206D31"/>
    <w:rsid w:val="00206F06"/>
    <w:rsid w:val="002071E3"/>
    <w:rsid w:val="0020721C"/>
    <w:rsid w:val="00210276"/>
    <w:rsid w:val="002106A9"/>
    <w:rsid w:val="00210F42"/>
    <w:rsid w:val="00211322"/>
    <w:rsid w:val="0021250B"/>
    <w:rsid w:val="002138F8"/>
    <w:rsid w:val="00213CFB"/>
    <w:rsid w:val="00215F95"/>
    <w:rsid w:val="00215FD7"/>
    <w:rsid w:val="002161DD"/>
    <w:rsid w:val="002169FA"/>
    <w:rsid w:val="00216BCF"/>
    <w:rsid w:val="00220428"/>
    <w:rsid w:val="002209DE"/>
    <w:rsid w:val="002215D8"/>
    <w:rsid w:val="0022240D"/>
    <w:rsid w:val="00224586"/>
    <w:rsid w:val="00225C81"/>
    <w:rsid w:val="00226AC8"/>
    <w:rsid w:val="0022777D"/>
    <w:rsid w:val="00230BCB"/>
    <w:rsid w:val="00232F5E"/>
    <w:rsid w:val="002332F2"/>
    <w:rsid w:val="0023393A"/>
    <w:rsid w:val="00234681"/>
    <w:rsid w:val="00234CAF"/>
    <w:rsid w:val="002352D5"/>
    <w:rsid w:val="00235857"/>
    <w:rsid w:val="00236133"/>
    <w:rsid w:val="0023646D"/>
    <w:rsid w:val="00236F54"/>
    <w:rsid w:val="00237399"/>
    <w:rsid w:val="00240BA1"/>
    <w:rsid w:val="00241340"/>
    <w:rsid w:val="00241EF7"/>
    <w:rsid w:val="00242059"/>
    <w:rsid w:val="00242545"/>
    <w:rsid w:val="0024277F"/>
    <w:rsid w:val="00242EF4"/>
    <w:rsid w:val="002445D7"/>
    <w:rsid w:val="00244892"/>
    <w:rsid w:val="00244F4E"/>
    <w:rsid w:val="00245778"/>
    <w:rsid w:val="00245D66"/>
    <w:rsid w:val="002467D0"/>
    <w:rsid w:val="00246B03"/>
    <w:rsid w:val="00247E01"/>
    <w:rsid w:val="002505B2"/>
    <w:rsid w:val="0025096E"/>
    <w:rsid w:val="0025160A"/>
    <w:rsid w:val="002517A3"/>
    <w:rsid w:val="002517EE"/>
    <w:rsid w:val="002517F2"/>
    <w:rsid w:val="00251F0B"/>
    <w:rsid w:val="0025252C"/>
    <w:rsid w:val="00254B71"/>
    <w:rsid w:val="002556A6"/>
    <w:rsid w:val="00257020"/>
    <w:rsid w:val="0025737E"/>
    <w:rsid w:val="002574DA"/>
    <w:rsid w:val="002606A6"/>
    <w:rsid w:val="00260707"/>
    <w:rsid w:val="00260D0A"/>
    <w:rsid w:val="002616EB"/>
    <w:rsid w:val="0026174D"/>
    <w:rsid w:val="0026185F"/>
    <w:rsid w:val="00262085"/>
    <w:rsid w:val="00263048"/>
    <w:rsid w:val="0026386B"/>
    <w:rsid w:val="00263A4C"/>
    <w:rsid w:val="00263D87"/>
    <w:rsid w:val="00264141"/>
    <w:rsid w:val="002641CE"/>
    <w:rsid w:val="0026486D"/>
    <w:rsid w:val="0026551F"/>
    <w:rsid w:val="00265D1A"/>
    <w:rsid w:val="00267C3B"/>
    <w:rsid w:val="00267F67"/>
    <w:rsid w:val="002703B2"/>
    <w:rsid w:val="0027073C"/>
    <w:rsid w:val="00272401"/>
    <w:rsid w:val="00272AA0"/>
    <w:rsid w:val="00273DAC"/>
    <w:rsid w:val="002753C2"/>
    <w:rsid w:val="002753F8"/>
    <w:rsid w:val="00276C3B"/>
    <w:rsid w:val="002803E1"/>
    <w:rsid w:val="00280CED"/>
    <w:rsid w:val="00281CE1"/>
    <w:rsid w:val="00282C40"/>
    <w:rsid w:val="00283435"/>
    <w:rsid w:val="002837B3"/>
    <w:rsid w:val="00283E13"/>
    <w:rsid w:val="002846AF"/>
    <w:rsid w:val="00284A45"/>
    <w:rsid w:val="00285052"/>
    <w:rsid w:val="0028548A"/>
    <w:rsid w:val="00285678"/>
    <w:rsid w:val="00285776"/>
    <w:rsid w:val="00286561"/>
    <w:rsid w:val="00290120"/>
    <w:rsid w:val="00290A08"/>
    <w:rsid w:val="00293597"/>
    <w:rsid w:val="00294160"/>
    <w:rsid w:val="0029626B"/>
    <w:rsid w:val="002A172B"/>
    <w:rsid w:val="002A1CD2"/>
    <w:rsid w:val="002A1E2D"/>
    <w:rsid w:val="002A219A"/>
    <w:rsid w:val="002A292C"/>
    <w:rsid w:val="002A2FED"/>
    <w:rsid w:val="002A3ABE"/>
    <w:rsid w:val="002A3C16"/>
    <w:rsid w:val="002A3F3B"/>
    <w:rsid w:val="002A427D"/>
    <w:rsid w:val="002A4C31"/>
    <w:rsid w:val="002A5138"/>
    <w:rsid w:val="002A54E3"/>
    <w:rsid w:val="002A5CF9"/>
    <w:rsid w:val="002A63FC"/>
    <w:rsid w:val="002A6408"/>
    <w:rsid w:val="002A6DEB"/>
    <w:rsid w:val="002A6E2D"/>
    <w:rsid w:val="002A70F9"/>
    <w:rsid w:val="002A746E"/>
    <w:rsid w:val="002A7D71"/>
    <w:rsid w:val="002B0286"/>
    <w:rsid w:val="002B06C3"/>
    <w:rsid w:val="002B28AD"/>
    <w:rsid w:val="002B3C4B"/>
    <w:rsid w:val="002B54AA"/>
    <w:rsid w:val="002B5982"/>
    <w:rsid w:val="002B7C26"/>
    <w:rsid w:val="002C01D6"/>
    <w:rsid w:val="002C1942"/>
    <w:rsid w:val="002C2379"/>
    <w:rsid w:val="002C27FC"/>
    <w:rsid w:val="002C3177"/>
    <w:rsid w:val="002C3198"/>
    <w:rsid w:val="002C3A3C"/>
    <w:rsid w:val="002C3FF0"/>
    <w:rsid w:val="002C4329"/>
    <w:rsid w:val="002C4754"/>
    <w:rsid w:val="002C4A49"/>
    <w:rsid w:val="002C56F9"/>
    <w:rsid w:val="002C643D"/>
    <w:rsid w:val="002C6A06"/>
    <w:rsid w:val="002C6A98"/>
    <w:rsid w:val="002C6DA8"/>
    <w:rsid w:val="002D06F5"/>
    <w:rsid w:val="002D09D6"/>
    <w:rsid w:val="002D1211"/>
    <w:rsid w:val="002D18D0"/>
    <w:rsid w:val="002D209F"/>
    <w:rsid w:val="002D3353"/>
    <w:rsid w:val="002D412F"/>
    <w:rsid w:val="002D4616"/>
    <w:rsid w:val="002D5661"/>
    <w:rsid w:val="002D5725"/>
    <w:rsid w:val="002D6F6E"/>
    <w:rsid w:val="002D73A4"/>
    <w:rsid w:val="002D7439"/>
    <w:rsid w:val="002D7941"/>
    <w:rsid w:val="002E211D"/>
    <w:rsid w:val="002E2F9D"/>
    <w:rsid w:val="002E30DC"/>
    <w:rsid w:val="002E338B"/>
    <w:rsid w:val="002E3D0C"/>
    <w:rsid w:val="002E3F80"/>
    <w:rsid w:val="002E4384"/>
    <w:rsid w:val="002E49CE"/>
    <w:rsid w:val="002E4EE5"/>
    <w:rsid w:val="002E519D"/>
    <w:rsid w:val="002E75CC"/>
    <w:rsid w:val="002F0782"/>
    <w:rsid w:val="002F138F"/>
    <w:rsid w:val="002F240F"/>
    <w:rsid w:val="002F2EF7"/>
    <w:rsid w:val="002F40BD"/>
    <w:rsid w:val="002F4AC8"/>
    <w:rsid w:val="002F4FD0"/>
    <w:rsid w:val="002F5685"/>
    <w:rsid w:val="002F5C0E"/>
    <w:rsid w:val="002F694D"/>
    <w:rsid w:val="002F6C3F"/>
    <w:rsid w:val="002F6C8F"/>
    <w:rsid w:val="003009C8"/>
    <w:rsid w:val="00300E6C"/>
    <w:rsid w:val="003021F8"/>
    <w:rsid w:val="0030296A"/>
    <w:rsid w:val="00302BA9"/>
    <w:rsid w:val="00306784"/>
    <w:rsid w:val="003067DB"/>
    <w:rsid w:val="00306970"/>
    <w:rsid w:val="00306A32"/>
    <w:rsid w:val="00307512"/>
    <w:rsid w:val="00307650"/>
    <w:rsid w:val="00307B99"/>
    <w:rsid w:val="003109F6"/>
    <w:rsid w:val="003111B4"/>
    <w:rsid w:val="003111ED"/>
    <w:rsid w:val="003116D7"/>
    <w:rsid w:val="00311A34"/>
    <w:rsid w:val="003122B5"/>
    <w:rsid w:val="003125E6"/>
    <w:rsid w:val="00312A65"/>
    <w:rsid w:val="00312D8C"/>
    <w:rsid w:val="00312FE2"/>
    <w:rsid w:val="00313E17"/>
    <w:rsid w:val="00314404"/>
    <w:rsid w:val="00314FE0"/>
    <w:rsid w:val="00316B00"/>
    <w:rsid w:val="00320A70"/>
    <w:rsid w:val="00320F37"/>
    <w:rsid w:val="00321B00"/>
    <w:rsid w:val="00321D7F"/>
    <w:rsid w:val="00322646"/>
    <w:rsid w:val="00322846"/>
    <w:rsid w:val="00322C6A"/>
    <w:rsid w:val="00322D98"/>
    <w:rsid w:val="00322ECE"/>
    <w:rsid w:val="00323D24"/>
    <w:rsid w:val="00323E7F"/>
    <w:rsid w:val="00323F22"/>
    <w:rsid w:val="00324385"/>
    <w:rsid w:val="00324ADA"/>
    <w:rsid w:val="00326D25"/>
    <w:rsid w:val="00326DCC"/>
    <w:rsid w:val="00327E5A"/>
    <w:rsid w:val="0033002A"/>
    <w:rsid w:val="0033461E"/>
    <w:rsid w:val="0033493D"/>
    <w:rsid w:val="00334A31"/>
    <w:rsid w:val="00334F49"/>
    <w:rsid w:val="00335821"/>
    <w:rsid w:val="00336145"/>
    <w:rsid w:val="00336D9E"/>
    <w:rsid w:val="00336E6C"/>
    <w:rsid w:val="003372A9"/>
    <w:rsid w:val="00337892"/>
    <w:rsid w:val="003401FC"/>
    <w:rsid w:val="00341C71"/>
    <w:rsid w:val="003437AD"/>
    <w:rsid w:val="00343E14"/>
    <w:rsid w:val="00344110"/>
    <w:rsid w:val="0034445A"/>
    <w:rsid w:val="00344787"/>
    <w:rsid w:val="0034498E"/>
    <w:rsid w:val="003452C8"/>
    <w:rsid w:val="00345D74"/>
    <w:rsid w:val="00347A2E"/>
    <w:rsid w:val="0035282C"/>
    <w:rsid w:val="00352A36"/>
    <w:rsid w:val="00352DEB"/>
    <w:rsid w:val="00354873"/>
    <w:rsid w:val="00354FF6"/>
    <w:rsid w:val="00355990"/>
    <w:rsid w:val="0035624A"/>
    <w:rsid w:val="00356CF2"/>
    <w:rsid w:val="00361378"/>
    <w:rsid w:val="00361760"/>
    <w:rsid w:val="0036270C"/>
    <w:rsid w:val="003634DC"/>
    <w:rsid w:val="00365AD9"/>
    <w:rsid w:val="00366A31"/>
    <w:rsid w:val="00366C63"/>
    <w:rsid w:val="0036759D"/>
    <w:rsid w:val="00367F83"/>
    <w:rsid w:val="00370418"/>
    <w:rsid w:val="00370CD6"/>
    <w:rsid w:val="0037154B"/>
    <w:rsid w:val="00371775"/>
    <w:rsid w:val="00371F85"/>
    <w:rsid w:val="0037290A"/>
    <w:rsid w:val="00374DD0"/>
    <w:rsid w:val="00375A80"/>
    <w:rsid w:val="003760B0"/>
    <w:rsid w:val="003763F2"/>
    <w:rsid w:val="003766B9"/>
    <w:rsid w:val="00376F93"/>
    <w:rsid w:val="003778B2"/>
    <w:rsid w:val="003805C9"/>
    <w:rsid w:val="00380EC7"/>
    <w:rsid w:val="003848FB"/>
    <w:rsid w:val="0038683D"/>
    <w:rsid w:val="00387DFF"/>
    <w:rsid w:val="00392898"/>
    <w:rsid w:val="003928B9"/>
    <w:rsid w:val="00392A43"/>
    <w:rsid w:val="00392B89"/>
    <w:rsid w:val="00392BCE"/>
    <w:rsid w:val="00392FFB"/>
    <w:rsid w:val="00394448"/>
    <w:rsid w:val="003948B2"/>
    <w:rsid w:val="00394B4F"/>
    <w:rsid w:val="00395117"/>
    <w:rsid w:val="003955A8"/>
    <w:rsid w:val="00395975"/>
    <w:rsid w:val="00395E46"/>
    <w:rsid w:val="00396880"/>
    <w:rsid w:val="00396E00"/>
    <w:rsid w:val="0039775F"/>
    <w:rsid w:val="003977B2"/>
    <w:rsid w:val="003978AA"/>
    <w:rsid w:val="00397EF5"/>
    <w:rsid w:val="00397F3F"/>
    <w:rsid w:val="003A075B"/>
    <w:rsid w:val="003A09C8"/>
    <w:rsid w:val="003A09EA"/>
    <w:rsid w:val="003A0B41"/>
    <w:rsid w:val="003A2A8D"/>
    <w:rsid w:val="003A38D7"/>
    <w:rsid w:val="003A3A14"/>
    <w:rsid w:val="003A3EF1"/>
    <w:rsid w:val="003A47E9"/>
    <w:rsid w:val="003A4DF8"/>
    <w:rsid w:val="003A4FF7"/>
    <w:rsid w:val="003A62B6"/>
    <w:rsid w:val="003A7696"/>
    <w:rsid w:val="003B0327"/>
    <w:rsid w:val="003B20DB"/>
    <w:rsid w:val="003B2239"/>
    <w:rsid w:val="003B3B8E"/>
    <w:rsid w:val="003B3FDA"/>
    <w:rsid w:val="003B5872"/>
    <w:rsid w:val="003B62A0"/>
    <w:rsid w:val="003B6391"/>
    <w:rsid w:val="003B7D34"/>
    <w:rsid w:val="003C0630"/>
    <w:rsid w:val="003C10E4"/>
    <w:rsid w:val="003C1C39"/>
    <w:rsid w:val="003C22C0"/>
    <w:rsid w:val="003C490A"/>
    <w:rsid w:val="003C5AD1"/>
    <w:rsid w:val="003C65C6"/>
    <w:rsid w:val="003C6780"/>
    <w:rsid w:val="003C67F1"/>
    <w:rsid w:val="003C7361"/>
    <w:rsid w:val="003C7B73"/>
    <w:rsid w:val="003C7E22"/>
    <w:rsid w:val="003D1940"/>
    <w:rsid w:val="003D1C17"/>
    <w:rsid w:val="003D2B13"/>
    <w:rsid w:val="003D3D8F"/>
    <w:rsid w:val="003D48CA"/>
    <w:rsid w:val="003D5088"/>
    <w:rsid w:val="003D523B"/>
    <w:rsid w:val="003D68FC"/>
    <w:rsid w:val="003D7330"/>
    <w:rsid w:val="003D7BC6"/>
    <w:rsid w:val="003E3470"/>
    <w:rsid w:val="003E4EDC"/>
    <w:rsid w:val="003E5717"/>
    <w:rsid w:val="003E6699"/>
    <w:rsid w:val="003E67EE"/>
    <w:rsid w:val="003F0174"/>
    <w:rsid w:val="003F0A11"/>
    <w:rsid w:val="003F198C"/>
    <w:rsid w:val="003F251D"/>
    <w:rsid w:val="003F290F"/>
    <w:rsid w:val="003F2BB8"/>
    <w:rsid w:val="003F2C54"/>
    <w:rsid w:val="003F3A44"/>
    <w:rsid w:val="003F4ED2"/>
    <w:rsid w:val="003F7EDC"/>
    <w:rsid w:val="0040011F"/>
    <w:rsid w:val="00400F50"/>
    <w:rsid w:val="00401B97"/>
    <w:rsid w:val="00401ED9"/>
    <w:rsid w:val="0040253B"/>
    <w:rsid w:val="00402AEE"/>
    <w:rsid w:val="00402B5A"/>
    <w:rsid w:val="00403364"/>
    <w:rsid w:val="00403967"/>
    <w:rsid w:val="00403F42"/>
    <w:rsid w:val="0040444A"/>
    <w:rsid w:val="0040506E"/>
    <w:rsid w:val="00406AD6"/>
    <w:rsid w:val="00407C07"/>
    <w:rsid w:val="00410887"/>
    <w:rsid w:val="00410909"/>
    <w:rsid w:val="00410AC2"/>
    <w:rsid w:val="00410B25"/>
    <w:rsid w:val="00412363"/>
    <w:rsid w:val="00412E62"/>
    <w:rsid w:val="00413504"/>
    <w:rsid w:val="0041418D"/>
    <w:rsid w:val="0041423D"/>
    <w:rsid w:val="00415A85"/>
    <w:rsid w:val="00416692"/>
    <w:rsid w:val="00416AC5"/>
    <w:rsid w:val="00417EFE"/>
    <w:rsid w:val="0042014B"/>
    <w:rsid w:val="00421620"/>
    <w:rsid w:val="00421C82"/>
    <w:rsid w:val="00421E9A"/>
    <w:rsid w:val="004222E4"/>
    <w:rsid w:val="004230FD"/>
    <w:rsid w:val="00423412"/>
    <w:rsid w:val="0042387A"/>
    <w:rsid w:val="00424626"/>
    <w:rsid w:val="00424C59"/>
    <w:rsid w:val="00425122"/>
    <w:rsid w:val="004258CD"/>
    <w:rsid w:val="00427D72"/>
    <w:rsid w:val="00427FC8"/>
    <w:rsid w:val="00431E04"/>
    <w:rsid w:val="0043261D"/>
    <w:rsid w:val="00432A7A"/>
    <w:rsid w:val="00432B11"/>
    <w:rsid w:val="00432DD3"/>
    <w:rsid w:val="00433481"/>
    <w:rsid w:val="004337AF"/>
    <w:rsid w:val="00433AEF"/>
    <w:rsid w:val="00433F9D"/>
    <w:rsid w:val="0043409B"/>
    <w:rsid w:val="0043457A"/>
    <w:rsid w:val="00434795"/>
    <w:rsid w:val="00434D43"/>
    <w:rsid w:val="004355F7"/>
    <w:rsid w:val="00436415"/>
    <w:rsid w:val="00436640"/>
    <w:rsid w:val="00440C61"/>
    <w:rsid w:val="00441799"/>
    <w:rsid w:val="00441E05"/>
    <w:rsid w:val="004442FA"/>
    <w:rsid w:val="00444F32"/>
    <w:rsid w:val="00445FDC"/>
    <w:rsid w:val="004468E2"/>
    <w:rsid w:val="00446A55"/>
    <w:rsid w:val="00447451"/>
    <w:rsid w:val="00447486"/>
    <w:rsid w:val="00447F59"/>
    <w:rsid w:val="004509AE"/>
    <w:rsid w:val="00451057"/>
    <w:rsid w:val="004546B8"/>
    <w:rsid w:val="00456C54"/>
    <w:rsid w:val="004574A6"/>
    <w:rsid w:val="004619C1"/>
    <w:rsid w:val="004632FE"/>
    <w:rsid w:val="004641B1"/>
    <w:rsid w:val="0046423A"/>
    <w:rsid w:val="0046479C"/>
    <w:rsid w:val="0046549C"/>
    <w:rsid w:val="004656B5"/>
    <w:rsid w:val="00467154"/>
    <w:rsid w:val="00467196"/>
    <w:rsid w:val="00467204"/>
    <w:rsid w:val="00467469"/>
    <w:rsid w:val="0047069F"/>
    <w:rsid w:val="00471B43"/>
    <w:rsid w:val="00471B80"/>
    <w:rsid w:val="0047257C"/>
    <w:rsid w:val="00472EBE"/>
    <w:rsid w:val="00473804"/>
    <w:rsid w:val="00473BE1"/>
    <w:rsid w:val="004741C2"/>
    <w:rsid w:val="004750E5"/>
    <w:rsid w:val="00475151"/>
    <w:rsid w:val="004774A3"/>
    <w:rsid w:val="004778E2"/>
    <w:rsid w:val="00477A85"/>
    <w:rsid w:val="004800EC"/>
    <w:rsid w:val="004801C2"/>
    <w:rsid w:val="00480556"/>
    <w:rsid w:val="0048114A"/>
    <w:rsid w:val="00481670"/>
    <w:rsid w:val="004821EB"/>
    <w:rsid w:val="00483188"/>
    <w:rsid w:val="004840E1"/>
    <w:rsid w:val="0048467D"/>
    <w:rsid w:val="00484A77"/>
    <w:rsid w:val="00484B5A"/>
    <w:rsid w:val="004851CF"/>
    <w:rsid w:val="004856EA"/>
    <w:rsid w:val="00486127"/>
    <w:rsid w:val="00486667"/>
    <w:rsid w:val="004872A2"/>
    <w:rsid w:val="00487DA4"/>
    <w:rsid w:val="00487EA4"/>
    <w:rsid w:val="00491396"/>
    <w:rsid w:val="00493182"/>
    <w:rsid w:val="0049444E"/>
    <w:rsid w:val="00494B0D"/>
    <w:rsid w:val="00497BB3"/>
    <w:rsid w:val="004A04B9"/>
    <w:rsid w:val="004A0BD3"/>
    <w:rsid w:val="004A0F7C"/>
    <w:rsid w:val="004A1328"/>
    <w:rsid w:val="004A33F0"/>
    <w:rsid w:val="004A36B2"/>
    <w:rsid w:val="004A393E"/>
    <w:rsid w:val="004A424E"/>
    <w:rsid w:val="004A4A05"/>
    <w:rsid w:val="004A4E69"/>
    <w:rsid w:val="004A59B7"/>
    <w:rsid w:val="004A6964"/>
    <w:rsid w:val="004A7C18"/>
    <w:rsid w:val="004B02FD"/>
    <w:rsid w:val="004B1C57"/>
    <w:rsid w:val="004B1F9C"/>
    <w:rsid w:val="004B24BE"/>
    <w:rsid w:val="004B3456"/>
    <w:rsid w:val="004B36A0"/>
    <w:rsid w:val="004B5EEF"/>
    <w:rsid w:val="004B605B"/>
    <w:rsid w:val="004B6CB2"/>
    <w:rsid w:val="004B787F"/>
    <w:rsid w:val="004B7F84"/>
    <w:rsid w:val="004C0145"/>
    <w:rsid w:val="004C04A5"/>
    <w:rsid w:val="004C0D98"/>
    <w:rsid w:val="004C142A"/>
    <w:rsid w:val="004C19E6"/>
    <w:rsid w:val="004C1CB7"/>
    <w:rsid w:val="004C38F6"/>
    <w:rsid w:val="004C3AF0"/>
    <w:rsid w:val="004C4CDF"/>
    <w:rsid w:val="004C4F19"/>
    <w:rsid w:val="004C54F3"/>
    <w:rsid w:val="004C7619"/>
    <w:rsid w:val="004C7BA2"/>
    <w:rsid w:val="004D0D98"/>
    <w:rsid w:val="004D161B"/>
    <w:rsid w:val="004D1C1D"/>
    <w:rsid w:val="004D2E70"/>
    <w:rsid w:val="004D37D6"/>
    <w:rsid w:val="004D468B"/>
    <w:rsid w:val="004D5BB9"/>
    <w:rsid w:val="004D5FDE"/>
    <w:rsid w:val="004D605D"/>
    <w:rsid w:val="004D6CB1"/>
    <w:rsid w:val="004E0382"/>
    <w:rsid w:val="004E03D5"/>
    <w:rsid w:val="004E0FA2"/>
    <w:rsid w:val="004E15D9"/>
    <w:rsid w:val="004E21B3"/>
    <w:rsid w:val="004E2B27"/>
    <w:rsid w:val="004E37E1"/>
    <w:rsid w:val="004E41C0"/>
    <w:rsid w:val="004E4A18"/>
    <w:rsid w:val="004E6119"/>
    <w:rsid w:val="004E6A5D"/>
    <w:rsid w:val="004E7959"/>
    <w:rsid w:val="004F033D"/>
    <w:rsid w:val="004F1F1B"/>
    <w:rsid w:val="004F2079"/>
    <w:rsid w:val="004F26E6"/>
    <w:rsid w:val="004F39CD"/>
    <w:rsid w:val="004F3CC4"/>
    <w:rsid w:val="004F4531"/>
    <w:rsid w:val="004F4756"/>
    <w:rsid w:val="004F4EBA"/>
    <w:rsid w:val="004F5492"/>
    <w:rsid w:val="004F661B"/>
    <w:rsid w:val="004F7092"/>
    <w:rsid w:val="004F76CB"/>
    <w:rsid w:val="00500059"/>
    <w:rsid w:val="00500725"/>
    <w:rsid w:val="00501ADB"/>
    <w:rsid w:val="00503CF5"/>
    <w:rsid w:val="005044A7"/>
    <w:rsid w:val="005056AF"/>
    <w:rsid w:val="00506E5F"/>
    <w:rsid w:val="00507A7D"/>
    <w:rsid w:val="00507E55"/>
    <w:rsid w:val="00507EDC"/>
    <w:rsid w:val="005108DF"/>
    <w:rsid w:val="0051117D"/>
    <w:rsid w:val="00511B17"/>
    <w:rsid w:val="005121A9"/>
    <w:rsid w:val="00512CE7"/>
    <w:rsid w:val="00512FE5"/>
    <w:rsid w:val="00513142"/>
    <w:rsid w:val="0051382F"/>
    <w:rsid w:val="005154ED"/>
    <w:rsid w:val="005166DC"/>
    <w:rsid w:val="00517040"/>
    <w:rsid w:val="005178B0"/>
    <w:rsid w:val="00521125"/>
    <w:rsid w:val="0052145B"/>
    <w:rsid w:val="005217AA"/>
    <w:rsid w:val="0052207C"/>
    <w:rsid w:val="005229F1"/>
    <w:rsid w:val="00522A5B"/>
    <w:rsid w:val="00524783"/>
    <w:rsid w:val="00525DFA"/>
    <w:rsid w:val="00526840"/>
    <w:rsid w:val="005310FB"/>
    <w:rsid w:val="00531179"/>
    <w:rsid w:val="005320C1"/>
    <w:rsid w:val="00533176"/>
    <w:rsid w:val="00536214"/>
    <w:rsid w:val="00536CF6"/>
    <w:rsid w:val="00536EDE"/>
    <w:rsid w:val="00537895"/>
    <w:rsid w:val="005400ED"/>
    <w:rsid w:val="00540E37"/>
    <w:rsid w:val="0054181F"/>
    <w:rsid w:val="0054224A"/>
    <w:rsid w:val="00542BFE"/>
    <w:rsid w:val="0054308F"/>
    <w:rsid w:val="00543711"/>
    <w:rsid w:val="00544875"/>
    <w:rsid w:val="005449C8"/>
    <w:rsid w:val="00544D77"/>
    <w:rsid w:val="0054598A"/>
    <w:rsid w:val="00545FD0"/>
    <w:rsid w:val="00546EB2"/>
    <w:rsid w:val="00547CBE"/>
    <w:rsid w:val="00550E0F"/>
    <w:rsid w:val="0055131F"/>
    <w:rsid w:val="00552D76"/>
    <w:rsid w:val="0055347E"/>
    <w:rsid w:val="005536AB"/>
    <w:rsid w:val="00553D6C"/>
    <w:rsid w:val="00553E44"/>
    <w:rsid w:val="00554C44"/>
    <w:rsid w:val="0055568C"/>
    <w:rsid w:val="00556984"/>
    <w:rsid w:val="00556BB7"/>
    <w:rsid w:val="005570D7"/>
    <w:rsid w:val="00557B6E"/>
    <w:rsid w:val="005617A2"/>
    <w:rsid w:val="00562F23"/>
    <w:rsid w:val="00563FE2"/>
    <w:rsid w:val="00564742"/>
    <w:rsid w:val="00564BEA"/>
    <w:rsid w:val="005656F5"/>
    <w:rsid w:val="00565E87"/>
    <w:rsid w:val="005661D3"/>
    <w:rsid w:val="0056781A"/>
    <w:rsid w:val="00567BB7"/>
    <w:rsid w:val="0057039B"/>
    <w:rsid w:val="00570818"/>
    <w:rsid w:val="0057127A"/>
    <w:rsid w:val="00571688"/>
    <w:rsid w:val="005718AB"/>
    <w:rsid w:val="005726B2"/>
    <w:rsid w:val="00572CD4"/>
    <w:rsid w:val="0057324F"/>
    <w:rsid w:val="005737FA"/>
    <w:rsid w:val="00574B6E"/>
    <w:rsid w:val="00574D7B"/>
    <w:rsid w:val="00576C02"/>
    <w:rsid w:val="00576C6F"/>
    <w:rsid w:val="00576CC9"/>
    <w:rsid w:val="00577068"/>
    <w:rsid w:val="00577FAE"/>
    <w:rsid w:val="0058025C"/>
    <w:rsid w:val="00580C4D"/>
    <w:rsid w:val="00580F5C"/>
    <w:rsid w:val="0058225B"/>
    <w:rsid w:val="00582AC5"/>
    <w:rsid w:val="00582E4C"/>
    <w:rsid w:val="00584B48"/>
    <w:rsid w:val="00584DCF"/>
    <w:rsid w:val="005850BE"/>
    <w:rsid w:val="00585ABD"/>
    <w:rsid w:val="00585F46"/>
    <w:rsid w:val="00587BD5"/>
    <w:rsid w:val="00587BDA"/>
    <w:rsid w:val="00591C4A"/>
    <w:rsid w:val="005920AF"/>
    <w:rsid w:val="00593438"/>
    <w:rsid w:val="005936AF"/>
    <w:rsid w:val="0059395A"/>
    <w:rsid w:val="00593FAE"/>
    <w:rsid w:val="00596FD4"/>
    <w:rsid w:val="005979A0"/>
    <w:rsid w:val="00597E7D"/>
    <w:rsid w:val="005A287A"/>
    <w:rsid w:val="005A2A38"/>
    <w:rsid w:val="005A4DEC"/>
    <w:rsid w:val="005A59A5"/>
    <w:rsid w:val="005A5D31"/>
    <w:rsid w:val="005A679D"/>
    <w:rsid w:val="005A6C4D"/>
    <w:rsid w:val="005A6D66"/>
    <w:rsid w:val="005A755B"/>
    <w:rsid w:val="005A7D0B"/>
    <w:rsid w:val="005A7D7E"/>
    <w:rsid w:val="005A7E5D"/>
    <w:rsid w:val="005B2519"/>
    <w:rsid w:val="005B2DEB"/>
    <w:rsid w:val="005B37C0"/>
    <w:rsid w:val="005B41AD"/>
    <w:rsid w:val="005B41E2"/>
    <w:rsid w:val="005B49C7"/>
    <w:rsid w:val="005B50F3"/>
    <w:rsid w:val="005B5CF4"/>
    <w:rsid w:val="005B716A"/>
    <w:rsid w:val="005B7328"/>
    <w:rsid w:val="005B7829"/>
    <w:rsid w:val="005C141B"/>
    <w:rsid w:val="005C158A"/>
    <w:rsid w:val="005C15C7"/>
    <w:rsid w:val="005C1621"/>
    <w:rsid w:val="005C18C9"/>
    <w:rsid w:val="005C38F5"/>
    <w:rsid w:val="005C41CD"/>
    <w:rsid w:val="005C4772"/>
    <w:rsid w:val="005C589A"/>
    <w:rsid w:val="005C5D48"/>
    <w:rsid w:val="005C7546"/>
    <w:rsid w:val="005C7984"/>
    <w:rsid w:val="005C79AC"/>
    <w:rsid w:val="005D0652"/>
    <w:rsid w:val="005D06D4"/>
    <w:rsid w:val="005D0D2B"/>
    <w:rsid w:val="005D1208"/>
    <w:rsid w:val="005D1574"/>
    <w:rsid w:val="005D2AEE"/>
    <w:rsid w:val="005D2CC2"/>
    <w:rsid w:val="005D3948"/>
    <w:rsid w:val="005D4D5A"/>
    <w:rsid w:val="005D6406"/>
    <w:rsid w:val="005D68DC"/>
    <w:rsid w:val="005D7415"/>
    <w:rsid w:val="005D7E92"/>
    <w:rsid w:val="005D7E97"/>
    <w:rsid w:val="005E035A"/>
    <w:rsid w:val="005E06C5"/>
    <w:rsid w:val="005E232B"/>
    <w:rsid w:val="005E23CC"/>
    <w:rsid w:val="005E3C67"/>
    <w:rsid w:val="005E4629"/>
    <w:rsid w:val="005E66F9"/>
    <w:rsid w:val="005E6794"/>
    <w:rsid w:val="005E68E3"/>
    <w:rsid w:val="005E6A45"/>
    <w:rsid w:val="005E6E17"/>
    <w:rsid w:val="005F0110"/>
    <w:rsid w:val="005F031B"/>
    <w:rsid w:val="005F03D1"/>
    <w:rsid w:val="005F0C98"/>
    <w:rsid w:val="005F0D6F"/>
    <w:rsid w:val="005F1C6F"/>
    <w:rsid w:val="005F1CAB"/>
    <w:rsid w:val="005F1D17"/>
    <w:rsid w:val="005F21D9"/>
    <w:rsid w:val="005F32ED"/>
    <w:rsid w:val="005F3CF9"/>
    <w:rsid w:val="005F41BA"/>
    <w:rsid w:val="005F44C0"/>
    <w:rsid w:val="005F4F7E"/>
    <w:rsid w:val="00600C65"/>
    <w:rsid w:val="006013FE"/>
    <w:rsid w:val="0060158B"/>
    <w:rsid w:val="0060316E"/>
    <w:rsid w:val="0060333A"/>
    <w:rsid w:val="00603D9F"/>
    <w:rsid w:val="006040C7"/>
    <w:rsid w:val="006056B7"/>
    <w:rsid w:val="006077B5"/>
    <w:rsid w:val="00607E0D"/>
    <w:rsid w:val="00611065"/>
    <w:rsid w:val="00611214"/>
    <w:rsid w:val="00612973"/>
    <w:rsid w:val="00613556"/>
    <w:rsid w:val="006139BE"/>
    <w:rsid w:val="006147C6"/>
    <w:rsid w:val="006152CD"/>
    <w:rsid w:val="006158CA"/>
    <w:rsid w:val="00615AB3"/>
    <w:rsid w:val="006167D0"/>
    <w:rsid w:val="00616F88"/>
    <w:rsid w:val="00617B64"/>
    <w:rsid w:val="00620AB9"/>
    <w:rsid w:val="00621595"/>
    <w:rsid w:val="00622612"/>
    <w:rsid w:val="0062339E"/>
    <w:rsid w:val="006239A2"/>
    <w:rsid w:val="00624D20"/>
    <w:rsid w:val="00626E75"/>
    <w:rsid w:val="00627D3C"/>
    <w:rsid w:val="0063044E"/>
    <w:rsid w:val="00630BEA"/>
    <w:rsid w:val="006311A3"/>
    <w:rsid w:val="00631D9E"/>
    <w:rsid w:val="00634273"/>
    <w:rsid w:val="0063628B"/>
    <w:rsid w:val="00636319"/>
    <w:rsid w:val="00640110"/>
    <w:rsid w:val="0064076E"/>
    <w:rsid w:val="0064092E"/>
    <w:rsid w:val="00640DBF"/>
    <w:rsid w:val="006417D7"/>
    <w:rsid w:val="0064230B"/>
    <w:rsid w:val="00643FEF"/>
    <w:rsid w:val="0064448D"/>
    <w:rsid w:val="0064579B"/>
    <w:rsid w:val="00645A33"/>
    <w:rsid w:val="00645D8B"/>
    <w:rsid w:val="00646EB4"/>
    <w:rsid w:val="006471C2"/>
    <w:rsid w:val="006472D0"/>
    <w:rsid w:val="00647A99"/>
    <w:rsid w:val="00647B69"/>
    <w:rsid w:val="00650E5C"/>
    <w:rsid w:val="006519CB"/>
    <w:rsid w:val="006521E4"/>
    <w:rsid w:val="00652714"/>
    <w:rsid w:val="00653696"/>
    <w:rsid w:val="006542D3"/>
    <w:rsid w:val="006542E8"/>
    <w:rsid w:val="00654B7A"/>
    <w:rsid w:val="00655519"/>
    <w:rsid w:val="00655F6F"/>
    <w:rsid w:val="00656AC9"/>
    <w:rsid w:val="0065799B"/>
    <w:rsid w:val="006601DD"/>
    <w:rsid w:val="006618A9"/>
    <w:rsid w:val="00661E7C"/>
    <w:rsid w:val="006634D3"/>
    <w:rsid w:val="00665B2E"/>
    <w:rsid w:val="00665FE3"/>
    <w:rsid w:val="00666453"/>
    <w:rsid w:val="00666619"/>
    <w:rsid w:val="006666E2"/>
    <w:rsid w:val="006671D3"/>
    <w:rsid w:val="00667C55"/>
    <w:rsid w:val="00670B8C"/>
    <w:rsid w:val="00671F82"/>
    <w:rsid w:val="006722BD"/>
    <w:rsid w:val="00672598"/>
    <w:rsid w:val="00673508"/>
    <w:rsid w:val="006735BD"/>
    <w:rsid w:val="00673606"/>
    <w:rsid w:val="00674B54"/>
    <w:rsid w:val="00676E56"/>
    <w:rsid w:val="00676EE6"/>
    <w:rsid w:val="00677454"/>
    <w:rsid w:val="00680C28"/>
    <w:rsid w:val="00680DB7"/>
    <w:rsid w:val="00680FF6"/>
    <w:rsid w:val="00681F23"/>
    <w:rsid w:val="006824B2"/>
    <w:rsid w:val="006826B1"/>
    <w:rsid w:val="00683930"/>
    <w:rsid w:val="00684892"/>
    <w:rsid w:val="0068573F"/>
    <w:rsid w:val="00685F63"/>
    <w:rsid w:val="006863B2"/>
    <w:rsid w:val="00686FBC"/>
    <w:rsid w:val="0068784D"/>
    <w:rsid w:val="00687CF4"/>
    <w:rsid w:val="00687D65"/>
    <w:rsid w:val="0069211C"/>
    <w:rsid w:val="00692525"/>
    <w:rsid w:val="00693745"/>
    <w:rsid w:val="00694DD9"/>
    <w:rsid w:val="00695318"/>
    <w:rsid w:val="006A08EE"/>
    <w:rsid w:val="006A0D75"/>
    <w:rsid w:val="006A13FC"/>
    <w:rsid w:val="006A2F5F"/>
    <w:rsid w:val="006A3D1F"/>
    <w:rsid w:val="006A3EDB"/>
    <w:rsid w:val="006A56CA"/>
    <w:rsid w:val="006A5B22"/>
    <w:rsid w:val="006A5B93"/>
    <w:rsid w:val="006A6275"/>
    <w:rsid w:val="006A7028"/>
    <w:rsid w:val="006A7A48"/>
    <w:rsid w:val="006B1E3E"/>
    <w:rsid w:val="006B3F42"/>
    <w:rsid w:val="006B496A"/>
    <w:rsid w:val="006B5780"/>
    <w:rsid w:val="006B5784"/>
    <w:rsid w:val="006B6088"/>
    <w:rsid w:val="006B792B"/>
    <w:rsid w:val="006C0977"/>
    <w:rsid w:val="006C26F9"/>
    <w:rsid w:val="006C3D77"/>
    <w:rsid w:val="006C4CD6"/>
    <w:rsid w:val="006C548D"/>
    <w:rsid w:val="006C564B"/>
    <w:rsid w:val="006C5E32"/>
    <w:rsid w:val="006C6FA6"/>
    <w:rsid w:val="006C781A"/>
    <w:rsid w:val="006D0A00"/>
    <w:rsid w:val="006D1055"/>
    <w:rsid w:val="006D113C"/>
    <w:rsid w:val="006D1B2F"/>
    <w:rsid w:val="006D222C"/>
    <w:rsid w:val="006D2CDF"/>
    <w:rsid w:val="006D2D4F"/>
    <w:rsid w:val="006D3035"/>
    <w:rsid w:val="006D3224"/>
    <w:rsid w:val="006D359E"/>
    <w:rsid w:val="006D4A67"/>
    <w:rsid w:val="006D52B5"/>
    <w:rsid w:val="006D52F1"/>
    <w:rsid w:val="006D5CD2"/>
    <w:rsid w:val="006D5E16"/>
    <w:rsid w:val="006D60D4"/>
    <w:rsid w:val="006D62B2"/>
    <w:rsid w:val="006D72DA"/>
    <w:rsid w:val="006E0C2D"/>
    <w:rsid w:val="006E12F4"/>
    <w:rsid w:val="006E149F"/>
    <w:rsid w:val="006E1638"/>
    <w:rsid w:val="006E1944"/>
    <w:rsid w:val="006E2D17"/>
    <w:rsid w:val="006E2D91"/>
    <w:rsid w:val="006E3343"/>
    <w:rsid w:val="006E3350"/>
    <w:rsid w:val="006E34F9"/>
    <w:rsid w:val="006E3874"/>
    <w:rsid w:val="006E3F0A"/>
    <w:rsid w:val="006E4041"/>
    <w:rsid w:val="006E55B2"/>
    <w:rsid w:val="006E5AD0"/>
    <w:rsid w:val="006E5B87"/>
    <w:rsid w:val="006E5D78"/>
    <w:rsid w:val="006E5DDE"/>
    <w:rsid w:val="006E6E54"/>
    <w:rsid w:val="006E70D2"/>
    <w:rsid w:val="006E77D7"/>
    <w:rsid w:val="006E7AE3"/>
    <w:rsid w:val="006E7BE6"/>
    <w:rsid w:val="006E7D07"/>
    <w:rsid w:val="006F019B"/>
    <w:rsid w:val="006F1458"/>
    <w:rsid w:val="006F1ECD"/>
    <w:rsid w:val="006F2398"/>
    <w:rsid w:val="006F260C"/>
    <w:rsid w:val="006F280B"/>
    <w:rsid w:val="006F2DB8"/>
    <w:rsid w:val="006F3BD0"/>
    <w:rsid w:val="006F4672"/>
    <w:rsid w:val="006F50C4"/>
    <w:rsid w:val="006F50CB"/>
    <w:rsid w:val="006F59FE"/>
    <w:rsid w:val="006F5B16"/>
    <w:rsid w:val="006F60A0"/>
    <w:rsid w:val="006F63C3"/>
    <w:rsid w:val="006F6544"/>
    <w:rsid w:val="006F67CA"/>
    <w:rsid w:val="006F6A82"/>
    <w:rsid w:val="006F7926"/>
    <w:rsid w:val="007004FF"/>
    <w:rsid w:val="00701C28"/>
    <w:rsid w:val="00702AE6"/>
    <w:rsid w:val="0070391F"/>
    <w:rsid w:val="00703D7E"/>
    <w:rsid w:val="007061E5"/>
    <w:rsid w:val="00706F79"/>
    <w:rsid w:val="007074C7"/>
    <w:rsid w:val="00707863"/>
    <w:rsid w:val="00707FD6"/>
    <w:rsid w:val="0071005F"/>
    <w:rsid w:val="00710931"/>
    <w:rsid w:val="00710BE2"/>
    <w:rsid w:val="00711353"/>
    <w:rsid w:val="00711CB0"/>
    <w:rsid w:val="007130F8"/>
    <w:rsid w:val="00713AEE"/>
    <w:rsid w:val="00714520"/>
    <w:rsid w:val="007150A2"/>
    <w:rsid w:val="00715446"/>
    <w:rsid w:val="00716185"/>
    <w:rsid w:val="00716A16"/>
    <w:rsid w:val="0071719F"/>
    <w:rsid w:val="00717AEC"/>
    <w:rsid w:val="007213F9"/>
    <w:rsid w:val="0072189C"/>
    <w:rsid w:val="00723599"/>
    <w:rsid w:val="007245D7"/>
    <w:rsid w:val="007256A1"/>
    <w:rsid w:val="00725C50"/>
    <w:rsid w:val="00726180"/>
    <w:rsid w:val="00727CB3"/>
    <w:rsid w:val="007305FF"/>
    <w:rsid w:val="007307CC"/>
    <w:rsid w:val="00731BFD"/>
    <w:rsid w:val="00731D83"/>
    <w:rsid w:val="00732001"/>
    <w:rsid w:val="00732146"/>
    <w:rsid w:val="00732D52"/>
    <w:rsid w:val="0073341D"/>
    <w:rsid w:val="00734CD8"/>
    <w:rsid w:val="0073526B"/>
    <w:rsid w:val="007355D4"/>
    <w:rsid w:val="0073628E"/>
    <w:rsid w:val="00736B1C"/>
    <w:rsid w:val="007376AC"/>
    <w:rsid w:val="0074005B"/>
    <w:rsid w:val="00740892"/>
    <w:rsid w:val="00740D7F"/>
    <w:rsid w:val="007413F7"/>
    <w:rsid w:val="00741D5F"/>
    <w:rsid w:val="00741D7E"/>
    <w:rsid w:val="00742702"/>
    <w:rsid w:val="0074308E"/>
    <w:rsid w:val="0074392B"/>
    <w:rsid w:val="00743EDA"/>
    <w:rsid w:val="00745061"/>
    <w:rsid w:val="007468A7"/>
    <w:rsid w:val="00746C5B"/>
    <w:rsid w:val="00747075"/>
    <w:rsid w:val="007470EF"/>
    <w:rsid w:val="00747FAB"/>
    <w:rsid w:val="00750B8D"/>
    <w:rsid w:val="0075188D"/>
    <w:rsid w:val="00751AE9"/>
    <w:rsid w:val="00751DD5"/>
    <w:rsid w:val="00752CC3"/>
    <w:rsid w:val="0075325A"/>
    <w:rsid w:val="0075362B"/>
    <w:rsid w:val="00753A66"/>
    <w:rsid w:val="0075529A"/>
    <w:rsid w:val="007559BC"/>
    <w:rsid w:val="0075637A"/>
    <w:rsid w:val="00756C27"/>
    <w:rsid w:val="00756D49"/>
    <w:rsid w:val="00756EF7"/>
    <w:rsid w:val="007573B1"/>
    <w:rsid w:val="007600FA"/>
    <w:rsid w:val="00761525"/>
    <w:rsid w:val="007622CF"/>
    <w:rsid w:val="0076433B"/>
    <w:rsid w:val="007645DB"/>
    <w:rsid w:val="007652DD"/>
    <w:rsid w:val="0076564B"/>
    <w:rsid w:val="00765CB7"/>
    <w:rsid w:val="00765D09"/>
    <w:rsid w:val="0077022A"/>
    <w:rsid w:val="00771CF3"/>
    <w:rsid w:val="00771FCE"/>
    <w:rsid w:val="00772570"/>
    <w:rsid w:val="00772FDF"/>
    <w:rsid w:val="007735DA"/>
    <w:rsid w:val="00774FBD"/>
    <w:rsid w:val="00775724"/>
    <w:rsid w:val="007759BC"/>
    <w:rsid w:val="007765B7"/>
    <w:rsid w:val="00776B86"/>
    <w:rsid w:val="007777A4"/>
    <w:rsid w:val="00777A47"/>
    <w:rsid w:val="00780B3D"/>
    <w:rsid w:val="007813D7"/>
    <w:rsid w:val="007821DC"/>
    <w:rsid w:val="00783B7C"/>
    <w:rsid w:val="00783D35"/>
    <w:rsid w:val="00783D59"/>
    <w:rsid w:val="00783E18"/>
    <w:rsid w:val="00783FD3"/>
    <w:rsid w:val="00784719"/>
    <w:rsid w:val="0078498B"/>
    <w:rsid w:val="00787AF9"/>
    <w:rsid w:val="00787B0B"/>
    <w:rsid w:val="00787BDB"/>
    <w:rsid w:val="007906DD"/>
    <w:rsid w:val="007907B2"/>
    <w:rsid w:val="007911EF"/>
    <w:rsid w:val="007912D6"/>
    <w:rsid w:val="007913E0"/>
    <w:rsid w:val="0079331D"/>
    <w:rsid w:val="00794375"/>
    <w:rsid w:val="0079454B"/>
    <w:rsid w:val="0079594D"/>
    <w:rsid w:val="00795AE0"/>
    <w:rsid w:val="00796731"/>
    <w:rsid w:val="007A0D4E"/>
    <w:rsid w:val="007A1926"/>
    <w:rsid w:val="007A1987"/>
    <w:rsid w:val="007A3354"/>
    <w:rsid w:val="007A34A6"/>
    <w:rsid w:val="007A3D58"/>
    <w:rsid w:val="007A3F70"/>
    <w:rsid w:val="007A4DC3"/>
    <w:rsid w:val="007A5595"/>
    <w:rsid w:val="007A7274"/>
    <w:rsid w:val="007A7623"/>
    <w:rsid w:val="007B068D"/>
    <w:rsid w:val="007B099A"/>
    <w:rsid w:val="007B0A3A"/>
    <w:rsid w:val="007B1F80"/>
    <w:rsid w:val="007B22D8"/>
    <w:rsid w:val="007B3C3A"/>
    <w:rsid w:val="007B3D5B"/>
    <w:rsid w:val="007B4067"/>
    <w:rsid w:val="007B4727"/>
    <w:rsid w:val="007C0549"/>
    <w:rsid w:val="007C06D4"/>
    <w:rsid w:val="007C1486"/>
    <w:rsid w:val="007C2AA8"/>
    <w:rsid w:val="007C3B18"/>
    <w:rsid w:val="007C3E80"/>
    <w:rsid w:val="007C402E"/>
    <w:rsid w:val="007C4967"/>
    <w:rsid w:val="007C600D"/>
    <w:rsid w:val="007D045D"/>
    <w:rsid w:val="007D21BC"/>
    <w:rsid w:val="007D419B"/>
    <w:rsid w:val="007D42A2"/>
    <w:rsid w:val="007D6645"/>
    <w:rsid w:val="007D71C9"/>
    <w:rsid w:val="007E0C01"/>
    <w:rsid w:val="007E0D94"/>
    <w:rsid w:val="007E173C"/>
    <w:rsid w:val="007E1A36"/>
    <w:rsid w:val="007E2725"/>
    <w:rsid w:val="007E2E82"/>
    <w:rsid w:val="007E30EE"/>
    <w:rsid w:val="007E3256"/>
    <w:rsid w:val="007E37F5"/>
    <w:rsid w:val="007E389F"/>
    <w:rsid w:val="007E42BE"/>
    <w:rsid w:val="007E4553"/>
    <w:rsid w:val="007E5870"/>
    <w:rsid w:val="007E798E"/>
    <w:rsid w:val="007F348C"/>
    <w:rsid w:val="007F3BC2"/>
    <w:rsid w:val="007F3D2E"/>
    <w:rsid w:val="007F3E5E"/>
    <w:rsid w:val="007F3FDF"/>
    <w:rsid w:val="007F4377"/>
    <w:rsid w:val="007F439E"/>
    <w:rsid w:val="007F4703"/>
    <w:rsid w:val="007F4DB3"/>
    <w:rsid w:val="007F56FA"/>
    <w:rsid w:val="007F5B8C"/>
    <w:rsid w:val="007F69DD"/>
    <w:rsid w:val="007F715C"/>
    <w:rsid w:val="007F7C3A"/>
    <w:rsid w:val="007F7D06"/>
    <w:rsid w:val="008013D9"/>
    <w:rsid w:val="0080188B"/>
    <w:rsid w:val="00801990"/>
    <w:rsid w:val="00801CFF"/>
    <w:rsid w:val="00802483"/>
    <w:rsid w:val="00802EA2"/>
    <w:rsid w:val="008033A2"/>
    <w:rsid w:val="00804100"/>
    <w:rsid w:val="008049DB"/>
    <w:rsid w:val="00804B60"/>
    <w:rsid w:val="00805E23"/>
    <w:rsid w:val="00806081"/>
    <w:rsid w:val="00810264"/>
    <w:rsid w:val="00810BBB"/>
    <w:rsid w:val="00810DFE"/>
    <w:rsid w:val="008112AB"/>
    <w:rsid w:val="00811761"/>
    <w:rsid w:val="00812008"/>
    <w:rsid w:val="00812DB1"/>
    <w:rsid w:val="0081371B"/>
    <w:rsid w:val="008143E8"/>
    <w:rsid w:val="0081620F"/>
    <w:rsid w:val="00817BC6"/>
    <w:rsid w:val="00820F59"/>
    <w:rsid w:val="008219CE"/>
    <w:rsid w:val="00822417"/>
    <w:rsid w:val="008230C2"/>
    <w:rsid w:val="00823154"/>
    <w:rsid w:val="00823598"/>
    <w:rsid w:val="00823B1A"/>
    <w:rsid w:val="00824026"/>
    <w:rsid w:val="00825537"/>
    <w:rsid w:val="00825D56"/>
    <w:rsid w:val="00825FFD"/>
    <w:rsid w:val="0082647E"/>
    <w:rsid w:val="00826642"/>
    <w:rsid w:val="0082671E"/>
    <w:rsid w:val="0082715A"/>
    <w:rsid w:val="00827CFE"/>
    <w:rsid w:val="008301BE"/>
    <w:rsid w:val="00830969"/>
    <w:rsid w:val="0083098A"/>
    <w:rsid w:val="00830BFE"/>
    <w:rsid w:val="00830E97"/>
    <w:rsid w:val="00831547"/>
    <w:rsid w:val="00831CF8"/>
    <w:rsid w:val="00831EC9"/>
    <w:rsid w:val="00831F59"/>
    <w:rsid w:val="0083250D"/>
    <w:rsid w:val="00833066"/>
    <w:rsid w:val="00833410"/>
    <w:rsid w:val="00833DAF"/>
    <w:rsid w:val="008350E7"/>
    <w:rsid w:val="00835466"/>
    <w:rsid w:val="008358FC"/>
    <w:rsid w:val="00835D05"/>
    <w:rsid w:val="00836078"/>
    <w:rsid w:val="00836940"/>
    <w:rsid w:val="00837A96"/>
    <w:rsid w:val="00840173"/>
    <w:rsid w:val="008403B6"/>
    <w:rsid w:val="00841106"/>
    <w:rsid w:val="00841DC2"/>
    <w:rsid w:val="00841ED5"/>
    <w:rsid w:val="00842397"/>
    <w:rsid w:val="00843D7E"/>
    <w:rsid w:val="00845375"/>
    <w:rsid w:val="008461BB"/>
    <w:rsid w:val="00846B50"/>
    <w:rsid w:val="00846D4D"/>
    <w:rsid w:val="00847E2D"/>
    <w:rsid w:val="0085071E"/>
    <w:rsid w:val="0085160C"/>
    <w:rsid w:val="0085217A"/>
    <w:rsid w:val="00852D8B"/>
    <w:rsid w:val="00853ABB"/>
    <w:rsid w:val="008550F2"/>
    <w:rsid w:val="00855AE4"/>
    <w:rsid w:val="008564FD"/>
    <w:rsid w:val="0085787B"/>
    <w:rsid w:val="00860A54"/>
    <w:rsid w:val="00861303"/>
    <w:rsid w:val="008620D9"/>
    <w:rsid w:val="00862760"/>
    <w:rsid w:val="00862D22"/>
    <w:rsid w:val="00865E41"/>
    <w:rsid w:val="00866917"/>
    <w:rsid w:val="00866A37"/>
    <w:rsid w:val="00866E92"/>
    <w:rsid w:val="008676A8"/>
    <w:rsid w:val="00867783"/>
    <w:rsid w:val="008677A6"/>
    <w:rsid w:val="0087045E"/>
    <w:rsid w:val="008713CE"/>
    <w:rsid w:val="00871568"/>
    <w:rsid w:val="0087187F"/>
    <w:rsid w:val="00872827"/>
    <w:rsid w:val="00872B05"/>
    <w:rsid w:val="00873089"/>
    <w:rsid w:val="00873ACA"/>
    <w:rsid w:val="00874A9C"/>
    <w:rsid w:val="00875B20"/>
    <w:rsid w:val="00875F4A"/>
    <w:rsid w:val="00876C77"/>
    <w:rsid w:val="00876DA5"/>
    <w:rsid w:val="00877144"/>
    <w:rsid w:val="008809CD"/>
    <w:rsid w:val="008816C5"/>
    <w:rsid w:val="008820A9"/>
    <w:rsid w:val="008832B6"/>
    <w:rsid w:val="0088447E"/>
    <w:rsid w:val="00884A34"/>
    <w:rsid w:val="00884B17"/>
    <w:rsid w:val="0088540C"/>
    <w:rsid w:val="00885B0A"/>
    <w:rsid w:val="00885BB7"/>
    <w:rsid w:val="00886406"/>
    <w:rsid w:val="00890188"/>
    <w:rsid w:val="00890A03"/>
    <w:rsid w:val="00891AC0"/>
    <w:rsid w:val="008923A5"/>
    <w:rsid w:val="00894BA2"/>
    <w:rsid w:val="00895267"/>
    <w:rsid w:val="00895305"/>
    <w:rsid w:val="00896255"/>
    <w:rsid w:val="008965AA"/>
    <w:rsid w:val="00896772"/>
    <w:rsid w:val="00896D88"/>
    <w:rsid w:val="00897A5F"/>
    <w:rsid w:val="008A0329"/>
    <w:rsid w:val="008A0410"/>
    <w:rsid w:val="008A0C31"/>
    <w:rsid w:val="008A14A6"/>
    <w:rsid w:val="008A16CE"/>
    <w:rsid w:val="008A240E"/>
    <w:rsid w:val="008A2C2B"/>
    <w:rsid w:val="008A3055"/>
    <w:rsid w:val="008A305D"/>
    <w:rsid w:val="008A308B"/>
    <w:rsid w:val="008A5864"/>
    <w:rsid w:val="008B02B2"/>
    <w:rsid w:val="008B1BD9"/>
    <w:rsid w:val="008B1C59"/>
    <w:rsid w:val="008B3FF9"/>
    <w:rsid w:val="008B64DA"/>
    <w:rsid w:val="008B6D6F"/>
    <w:rsid w:val="008B6F9D"/>
    <w:rsid w:val="008B7476"/>
    <w:rsid w:val="008B7599"/>
    <w:rsid w:val="008B7897"/>
    <w:rsid w:val="008B7F84"/>
    <w:rsid w:val="008C0048"/>
    <w:rsid w:val="008C0B65"/>
    <w:rsid w:val="008C11B1"/>
    <w:rsid w:val="008C22CF"/>
    <w:rsid w:val="008C355C"/>
    <w:rsid w:val="008C46AB"/>
    <w:rsid w:val="008C47FE"/>
    <w:rsid w:val="008C48C0"/>
    <w:rsid w:val="008C4BDD"/>
    <w:rsid w:val="008C4C18"/>
    <w:rsid w:val="008C4D9F"/>
    <w:rsid w:val="008C59AE"/>
    <w:rsid w:val="008C5AF0"/>
    <w:rsid w:val="008C7465"/>
    <w:rsid w:val="008D05E1"/>
    <w:rsid w:val="008D0A8D"/>
    <w:rsid w:val="008D0EF1"/>
    <w:rsid w:val="008D1C76"/>
    <w:rsid w:val="008D3097"/>
    <w:rsid w:val="008D4EA9"/>
    <w:rsid w:val="008D6045"/>
    <w:rsid w:val="008E023F"/>
    <w:rsid w:val="008E0740"/>
    <w:rsid w:val="008E10C7"/>
    <w:rsid w:val="008E1AC0"/>
    <w:rsid w:val="008E27E0"/>
    <w:rsid w:val="008E29DC"/>
    <w:rsid w:val="008E50D7"/>
    <w:rsid w:val="008E5A4C"/>
    <w:rsid w:val="008E76F8"/>
    <w:rsid w:val="008F0320"/>
    <w:rsid w:val="008F11C0"/>
    <w:rsid w:val="008F1D3A"/>
    <w:rsid w:val="008F444E"/>
    <w:rsid w:val="008F45E2"/>
    <w:rsid w:val="008F4D5F"/>
    <w:rsid w:val="008F5934"/>
    <w:rsid w:val="008F6F66"/>
    <w:rsid w:val="009016BC"/>
    <w:rsid w:val="009023CD"/>
    <w:rsid w:val="00904E40"/>
    <w:rsid w:val="009058D0"/>
    <w:rsid w:val="00906A2A"/>
    <w:rsid w:val="009077D4"/>
    <w:rsid w:val="009078A0"/>
    <w:rsid w:val="00910DD9"/>
    <w:rsid w:val="00911D10"/>
    <w:rsid w:val="0091241F"/>
    <w:rsid w:val="0091346A"/>
    <w:rsid w:val="009144B3"/>
    <w:rsid w:val="00915D2C"/>
    <w:rsid w:val="009163C2"/>
    <w:rsid w:val="0092204A"/>
    <w:rsid w:val="00922605"/>
    <w:rsid w:val="00922C44"/>
    <w:rsid w:val="00924160"/>
    <w:rsid w:val="00925A0E"/>
    <w:rsid w:val="00925DE2"/>
    <w:rsid w:val="00925E9E"/>
    <w:rsid w:val="009260C0"/>
    <w:rsid w:val="009269A7"/>
    <w:rsid w:val="0092794C"/>
    <w:rsid w:val="00930C90"/>
    <w:rsid w:val="00930D56"/>
    <w:rsid w:val="009317A4"/>
    <w:rsid w:val="009325E0"/>
    <w:rsid w:val="00932F26"/>
    <w:rsid w:val="0093379B"/>
    <w:rsid w:val="00933C15"/>
    <w:rsid w:val="00933E94"/>
    <w:rsid w:val="009354AD"/>
    <w:rsid w:val="009354B3"/>
    <w:rsid w:val="00935DDF"/>
    <w:rsid w:val="00940611"/>
    <w:rsid w:val="00940EDC"/>
    <w:rsid w:val="009415B7"/>
    <w:rsid w:val="00941E98"/>
    <w:rsid w:val="00942EE3"/>
    <w:rsid w:val="009442CF"/>
    <w:rsid w:val="0094443D"/>
    <w:rsid w:val="0094482E"/>
    <w:rsid w:val="00945A34"/>
    <w:rsid w:val="00946627"/>
    <w:rsid w:val="00946BCD"/>
    <w:rsid w:val="00947371"/>
    <w:rsid w:val="00950491"/>
    <w:rsid w:val="009511FF"/>
    <w:rsid w:val="00951734"/>
    <w:rsid w:val="00951889"/>
    <w:rsid w:val="00951F42"/>
    <w:rsid w:val="009520D5"/>
    <w:rsid w:val="009522A1"/>
    <w:rsid w:val="009535C2"/>
    <w:rsid w:val="009537CD"/>
    <w:rsid w:val="009542F5"/>
    <w:rsid w:val="009548D0"/>
    <w:rsid w:val="00954C68"/>
    <w:rsid w:val="009566A8"/>
    <w:rsid w:val="009567E8"/>
    <w:rsid w:val="009579AD"/>
    <w:rsid w:val="0096148B"/>
    <w:rsid w:val="009617B4"/>
    <w:rsid w:val="00962218"/>
    <w:rsid w:val="00963126"/>
    <w:rsid w:val="009635F1"/>
    <w:rsid w:val="009645F5"/>
    <w:rsid w:val="00964BAF"/>
    <w:rsid w:val="00965739"/>
    <w:rsid w:val="0096589F"/>
    <w:rsid w:val="00966FC3"/>
    <w:rsid w:val="009703A9"/>
    <w:rsid w:val="00970CDE"/>
    <w:rsid w:val="00971F11"/>
    <w:rsid w:val="009728BE"/>
    <w:rsid w:val="009738C2"/>
    <w:rsid w:val="009738E7"/>
    <w:rsid w:val="009751C2"/>
    <w:rsid w:val="009759B7"/>
    <w:rsid w:val="00975D2B"/>
    <w:rsid w:val="0097780D"/>
    <w:rsid w:val="00977F99"/>
    <w:rsid w:val="00980256"/>
    <w:rsid w:val="0098032A"/>
    <w:rsid w:val="0098099E"/>
    <w:rsid w:val="00981072"/>
    <w:rsid w:val="00981B18"/>
    <w:rsid w:val="00982281"/>
    <w:rsid w:val="00982311"/>
    <w:rsid w:val="00983109"/>
    <w:rsid w:val="00984138"/>
    <w:rsid w:val="0098460E"/>
    <w:rsid w:val="00985EDC"/>
    <w:rsid w:val="0098610F"/>
    <w:rsid w:val="009904F1"/>
    <w:rsid w:val="00990755"/>
    <w:rsid w:val="009908D9"/>
    <w:rsid w:val="00991E09"/>
    <w:rsid w:val="009925FD"/>
    <w:rsid w:val="00992CFC"/>
    <w:rsid w:val="00993B48"/>
    <w:rsid w:val="0099437E"/>
    <w:rsid w:val="00995869"/>
    <w:rsid w:val="00995B5B"/>
    <w:rsid w:val="00996241"/>
    <w:rsid w:val="009974EA"/>
    <w:rsid w:val="009A023B"/>
    <w:rsid w:val="009A185A"/>
    <w:rsid w:val="009A198C"/>
    <w:rsid w:val="009A2054"/>
    <w:rsid w:val="009A20B6"/>
    <w:rsid w:val="009A249F"/>
    <w:rsid w:val="009A4252"/>
    <w:rsid w:val="009A478B"/>
    <w:rsid w:val="009A5EE2"/>
    <w:rsid w:val="009A6457"/>
    <w:rsid w:val="009A6C8B"/>
    <w:rsid w:val="009A76EE"/>
    <w:rsid w:val="009A7C42"/>
    <w:rsid w:val="009B04FE"/>
    <w:rsid w:val="009B43E4"/>
    <w:rsid w:val="009B4418"/>
    <w:rsid w:val="009B4FE8"/>
    <w:rsid w:val="009B5289"/>
    <w:rsid w:val="009B5AA3"/>
    <w:rsid w:val="009B5CCA"/>
    <w:rsid w:val="009B60D7"/>
    <w:rsid w:val="009B6471"/>
    <w:rsid w:val="009B6D83"/>
    <w:rsid w:val="009C06C8"/>
    <w:rsid w:val="009C0B69"/>
    <w:rsid w:val="009C0F6E"/>
    <w:rsid w:val="009C14A0"/>
    <w:rsid w:val="009C196C"/>
    <w:rsid w:val="009C19B5"/>
    <w:rsid w:val="009C1A2A"/>
    <w:rsid w:val="009C1A2D"/>
    <w:rsid w:val="009C1AD4"/>
    <w:rsid w:val="009C2251"/>
    <w:rsid w:val="009C2660"/>
    <w:rsid w:val="009C3911"/>
    <w:rsid w:val="009C4123"/>
    <w:rsid w:val="009C4FC9"/>
    <w:rsid w:val="009C5F72"/>
    <w:rsid w:val="009C610B"/>
    <w:rsid w:val="009C64B9"/>
    <w:rsid w:val="009C732F"/>
    <w:rsid w:val="009C7965"/>
    <w:rsid w:val="009D01EE"/>
    <w:rsid w:val="009D0363"/>
    <w:rsid w:val="009D0F44"/>
    <w:rsid w:val="009D1A52"/>
    <w:rsid w:val="009D2FFB"/>
    <w:rsid w:val="009D383C"/>
    <w:rsid w:val="009D41C6"/>
    <w:rsid w:val="009D4CEB"/>
    <w:rsid w:val="009D7424"/>
    <w:rsid w:val="009E0711"/>
    <w:rsid w:val="009E09BA"/>
    <w:rsid w:val="009E0D50"/>
    <w:rsid w:val="009E2650"/>
    <w:rsid w:val="009E5D5D"/>
    <w:rsid w:val="009E5E8D"/>
    <w:rsid w:val="009E6457"/>
    <w:rsid w:val="009E6606"/>
    <w:rsid w:val="009E6836"/>
    <w:rsid w:val="009E6E7D"/>
    <w:rsid w:val="009E7278"/>
    <w:rsid w:val="009F011A"/>
    <w:rsid w:val="009F016D"/>
    <w:rsid w:val="009F0758"/>
    <w:rsid w:val="009F42B7"/>
    <w:rsid w:val="009F5F5F"/>
    <w:rsid w:val="009F7BB3"/>
    <w:rsid w:val="00A0035C"/>
    <w:rsid w:val="00A0049C"/>
    <w:rsid w:val="00A005AA"/>
    <w:rsid w:val="00A00C1E"/>
    <w:rsid w:val="00A010A5"/>
    <w:rsid w:val="00A01975"/>
    <w:rsid w:val="00A027DA"/>
    <w:rsid w:val="00A02E10"/>
    <w:rsid w:val="00A03183"/>
    <w:rsid w:val="00A031AF"/>
    <w:rsid w:val="00A03BE7"/>
    <w:rsid w:val="00A03F50"/>
    <w:rsid w:val="00A05402"/>
    <w:rsid w:val="00A05408"/>
    <w:rsid w:val="00A05EBE"/>
    <w:rsid w:val="00A05FDA"/>
    <w:rsid w:val="00A05FFF"/>
    <w:rsid w:val="00A06329"/>
    <w:rsid w:val="00A07123"/>
    <w:rsid w:val="00A07ABA"/>
    <w:rsid w:val="00A07F4E"/>
    <w:rsid w:val="00A1001D"/>
    <w:rsid w:val="00A10796"/>
    <w:rsid w:val="00A10C01"/>
    <w:rsid w:val="00A111FE"/>
    <w:rsid w:val="00A1128D"/>
    <w:rsid w:val="00A115C0"/>
    <w:rsid w:val="00A1247E"/>
    <w:rsid w:val="00A1351C"/>
    <w:rsid w:val="00A13963"/>
    <w:rsid w:val="00A156FB"/>
    <w:rsid w:val="00A15BBA"/>
    <w:rsid w:val="00A170BF"/>
    <w:rsid w:val="00A17849"/>
    <w:rsid w:val="00A20B21"/>
    <w:rsid w:val="00A21337"/>
    <w:rsid w:val="00A21D18"/>
    <w:rsid w:val="00A229D0"/>
    <w:rsid w:val="00A2355B"/>
    <w:rsid w:val="00A23607"/>
    <w:rsid w:val="00A23D79"/>
    <w:rsid w:val="00A247B1"/>
    <w:rsid w:val="00A249FF"/>
    <w:rsid w:val="00A24B55"/>
    <w:rsid w:val="00A24E37"/>
    <w:rsid w:val="00A24FE2"/>
    <w:rsid w:val="00A25892"/>
    <w:rsid w:val="00A302B3"/>
    <w:rsid w:val="00A30CA0"/>
    <w:rsid w:val="00A311F0"/>
    <w:rsid w:val="00A31726"/>
    <w:rsid w:val="00A317A5"/>
    <w:rsid w:val="00A318BB"/>
    <w:rsid w:val="00A31A84"/>
    <w:rsid w:val="00A32513"/>
    <w:rsid w:val="00A32E6C"/>
    <w:rsid w:val="00A32F0A"/>
    <w:rsid w:val="00A338E7"/>
    <w:rsid w:val="00A33CF8"/>
    <w:rsid w:val="00A33EBC"/>
    <w:rsid w:val="00A34891"/>
    <w:rsid w:val="00A34EA8"/>
    <w:rsid w:val="00A351C5"/>
    <w:rsid w:val="00A3548B"/>
    <w:rsid w:val="00A3549E"/>
    <w:rsid w:val="00A4078F"/>
    <w:rsid w:val="00A40C6D"/>
    <w:rsid w:val="00A42486"/>
    <w:rsid w:val="00A42D72"/>
    <w:rsid w:val="00A43135"/>
    <w:rsid w:val="00A433F4"/>
    <w:rsid w:val="00A4432E"/>
    <w:rsid w:val="00A44B5D"/>
    <w:rsid w:val="00A45829"/>
    <w:rsid w:val="00A45DC4"/>
    <w:rsid w:val="00A46D5B"/>
    <w:rsid w:val="00A50165"/>
    <w:rsid w:val="00A50AD9"/>
    <w:rsid w:val="00A5129D"/>
    <w:rsid w:val="00A525B0"/>
    <w:rsid w:val="00A5319A"/>
    <w:rsid w:val="00A54EAC"/>
    <w:rsid w:val="00A57188"/>
    <w:rsid w:val="00A57C9D"/>
    <w:rsid w:val="00A605C2"/>
    <w:rsid w:val="00A60852"/>
    <w:rsid w:val="00A60AAA"/>
    <w:rsid w:val="00A60BAC"/>
    <w:rsid w:val="00A60BBB"/>
    <w:rsid w:val="00A615D1"/>
    <w:rsid w:val="00A61766"/>
    <w:rsid w:val="00A619D3"/>
    <w:rsid w:val="00A61B16"/>
    <w:rsid w:val="00A620D6"/>
    <w:rsid w:val="00A624EB"/>
    <w:rsid w:val="00A626E4"/>
    <w:rsid w:val="00A63DAB"/>
    <w:rsid w:val="00A669AE"/>
    <w:rsid w:val="00A71C2A"/>
    <w:rsid w:val="00A7353F"/>
    <w:rsid w:val="00A735FE"/>
    <w:rsid w:val="00A757FE"/>
    <w:rsid w:val="00A77058"/>
    <w:rsid w:val="00A81411"/>
    <w:rsid w:val="00A81622"/>
    <w:rsid w:val="00A83CF1"/>
    <w:rsid w:val="00A84F50"/>
    <w:rsid w:val="00A85B19"/>
    <w:rsid w:val="00A85B45"/>
    <w:rsid w:val="00A86189"/>
    <w:rsid w:val="00A87047"/>
    <w:rsid w:val="00A87590"/>
    <w:rsid w:val="00A90E2D"/>
    <w:rsid w:val="00A910D5"/>
    <w:rsid w:val="00A922DD"/>
    <w:rsid w:val="00A945AB"/>
    <w:rsid w:val="00A94975"/>
    <w:rsid w:val="00A94B55"/>
    <w:rsid w:val="00A95159"/>
    <w:rsid w:val="00A954C6"/>
    <w:rsid w:val="00A95B31"/>
    <w:rsid w:val="00A95C5F"/>
    <w:rsid w:val="00A961AD"/>
    <w:rsid w:val="00A97195"/>
    <w:rsid w:val="00AA0903"/>
    <w:rsid w:val="00AA0FE8"/>
    <w:rsid w:val="00AA245A"/>
    <w:rsid w:val="00AA34E3"/>
    <w:rsid w:val="00AA3855"/>
    <w:rsid w:val="00AA3917"/>
    <w:rsid w:val="00AA3DDB"/>
    <w:rsid w:val="00AA4094"/>
    <w:rsid w:val="00AA4D86"/>
    <w:rsid w:val="00AA694C"/>
    <w:rsid w:val="00AA6E8C"/>
    <w:rsid w:val="00AB0F73"/>
    <w:rsid w:val="00AB1112"/>
    <w:rsid w:val="00AB153E"/>
    <w:rsid w:val="00AB1BA5"/>
    <w:rsid w:val="00AB39AD"/>
    <w:rsid w:val="00AB429A"/>
    <w:rsid w:val="00AB5638"/>
    <w:rsid w:val="00AB5AA9"/>
    <w:rsid w:val="00AB667B"/>
    <w:rsid w:val="00AB668D"/>
    <w:rsid w:val="00AB7174"/>
    <w:rsid w:val="00AB7628"/>
    <w:rsid w:val="00AC033F"/>
    <w:rsid w:val="00AC11FF"/>
    <w:rsid w:val="00AC2F22"/>
    <w:rsid w:val="00AC2F33"/>
    <w:rsid w:val="00AC3051"/>
    <w:rsid w:val="00AC3171"/>
    <w:rsid w:val="00AC3DDE"/>
    <w:rsid w:val="00AC4665"/>
    <w:rsid w:val="00AC5C29"/>
    <w:rsid w:val="00AC6A22"/>
    <w:rsid w:val="00AC6E27"/>
    <w:rsid w:val="00AC783E"/>
    <w:rsid w:val="00AD0273"/>
    <w:rsid w:val="00AD068A"/>
    <w:rsid w:val="00AD0E15"/>
    <w:rsid w:val="00AD0E8F"/>
    <w:rsid w:val="00AD1009"/>
    <w:rsid w:val="00AD1496"/>
    <w:rsid w:val="00AD15FD"/>
    <w:rsid w:val="00AD196D"/>
    <w:rsid w:val="00AD2815"/>
    <w:rsid w:val="00AD3E40"/>
    <w:rsid w:val="00AD3F38"/>
    <w:rsid w:val="00AD4D9E"/>
    <w:rsid w:val="00AD5D5F"/>
    <w:rsid w:val="00AD6860"/>
    <w:rsid w:val="00AD6ADB"/>
    <w:rsid w:val="00AD6B16"/>
    <w:rsid w:val="00AD71A4"/>
    <w:rsid w:val="00AD7484"/>
    <w:rsid w:val="00AD7E07"/>
    <w:rsid w:val="00AE1042"/>
    <w:rsid w:val="00AE2558"/>
    <w:rsid w:val="00AE26DC"/>
    <w:rsid w:val="00AE29B6"/>
    <w:rsid w:val="00AE2E00"/>
    <w:rsid w:val="00AE39FC"/>
    <w:rsid w:val="00AE3A00"/>
    <w:rsid w:val="00AE3CAB"/>
    <w:rsid w:val="00AE4059"/>
    <w:rsid w:val="00AE5EA8"/>
    <w:rsid w:val="00AE6F1F"/>
    <w:rsid w:val="00AE74F6"/>
    <w:rsid w:val="00AF027A"/>
    <w:rsid w:val="00AF0472"/>
    <w:rsid w:val="00AF08E4"/>
    <w:rsid w:val="00AF10B9"/>
    <w:rsid w:val="00AF13A9"/>
    <w:rsid w:val="00AF252D"/>
    <w:rsid w:val="00AF389A"/>
    <w:rsid w:val="00AF4474"/>
    <w:rsid w:val="00AF56C5"/>
    <w:rsid w:val="00AF56E5"/>
    <w:rsid w:val="00AF5F3F"/>
    <w:rsid w:val="00AF6B2D"/>
    <w:rsid w:val="00AF71D1"/>
    <w:rsid w:val="00AF7337"/>
    <w:rsid w:val="00B00030"/>
    <w:rsid w:val="00B004C9"/>
    <w:rsid w:val="00B00B5A"/>
    <w:rsid w:val="00B01906"/>
    <w:rsid w:val="00B01AAB"/>
    <w:rsid w:val="00B0289D"/>
    <w:rsid w:val="00B02B6F"/>
    <w:rsid w:val="00B04B8B"/>
    <w:rsid w:val="00B04EDC"/>
    <w:rsid w:val="00B0661B"/>
    <w:rsid w:val="00B0712B"/>
    <w:rsid w:val="00B07349"/>
    <w:rsid w:val="00B0756C"/>
    <w:rsid w:val="00B10EF1"/>
    <w:rsid w:val="00B11488"/>
    <w:rsid w:val="00B114DE"/>
    <w:rsid w:val="00B11665"/>
    <w:rsid w:val="00B12844"/>
    <w:rsid w:val="00B12C26"/>
    <w:rsid w:val="00B12D1B"/>
    <w:rsid w:val="00B132DB"/>
    <w:rsid w:val="00B13D59"/>
    <w:rsid w:val="00B14931"/>
    <w:rsid w:val="00B14AB9"/>
    <w:rsid w:val="00B14C09"/>
    <w:rsid w:val="00B15013"/>
    <w:rsid w:val="00B150F3"/>
    <w:rsid w:val="00B15F88"/>
    <w:rsid w:val="00B168DC"/>
    <w:rsid w:val="00B174F2"/>
    <w:rsid w:val="00B20403"/>
    <w:rsid w:val="00B20B9A"/>
    <w:rsid w:val="00B20C81"/>
    <w:rsid w:val="00B21172"/>
    <w:rsid w:val="00B2227B"/>
    <w:rsid w:val="00B22CF7"/>
    <w:rsid w:val="00B230C5"/>
    <w:rsid w:val="00B23D4D"/>
    <w:rsid w:val="00B24B4C"/>
    <w:rsid w:val="00B24F92"/>
    <w:rsid w:val="00B25FA7"/>
    <w:rsid w:val="00B26868"/>
    <w:rsid w:val="00B26DFE"/>
    <w:rsid w:val="00B3058A"/>
    <w:rsid w:val="00B3084D"/>
    <w:rsid w:val="00B31215"/>
    <w:rsid w:val="00B318B0"/>
    <w:rsid w:val="00B32B94"/>
    <w:rsid w:val="00B33538"/>
    <w:rsid w:val="00B33736"/>
    <w:rsid w:val="00B34D50"/>
    <w:rsid w:val="00B34FA9"/>
    <w:rsid w:val="00B357CC"/>
    <w:rsid w:val="00B40497"/>
    <w:rsid w:val="00B40A55"/>
    <w:rsid w:val="00B40BCF"/>
    <w:rsid w:val="00B42158"/>
    <w:rsid w:val="00B4284E"/>
    <w:rsid w:val="00B43B56"/>
    <w:rsid w:val="00B43EDC"/>
    <w:rsid w:val="00B44A1F"/>
    <w:rsid w:val="00B44D4C"/>
    <w:rsid w:val="00B44D51"/>
    <w:rsid w:val="00B459C3"/>
    <w:rsid w:val="00B4751D"/>
    <w:rsid w:val="00B512CB"/>
    <w:rsid w:val="00B51CA1"/>
    <w:rsid w:val="00B535BC"/>
    <w:rsid w:val="00B54985"/>
    <w:rsid w:val="00B549A3"/>
    <w:rsid w:val="00B549AB"/>
    <w:rsid w:val="00B56DC1"/>
    <w:rsid w:val="00B5705A"/>
    <w:rsid w:val="00B57192"/>
    <w:rsid w:val="00B57C5D"/>
    <w:rsid w:val="00B61912"/>
    <w:rsid w:val="00B6252C"/>
    <w:rsid w:val="00B62D8C"/>
    <w:rsid w:val="00B644D8"/>
    <w:rsid w:val="00B64CBF"/>
    <w:rsid w:val="00B652A2"/>
    <w:rsid w:val="00B65565"/>
    <w:rsid w:val="00B66305"/>
    <w:rsid w:val="00B67831"/>
    <w:rsid w:val="00B7123D"/>
    <w:rsid w:val="00B7123E"/>
    <w:rsid w:val="00B71949"/>
    <w:rsid w:val="00B72209"/>
    <w:rsid w:val="00B7288B"/>
    <w:rsid w:val="00B72D4C"/>
    <w:rsid w:val="00B7352E"/>
    <w:rsid w:val="00B73A94"/>
    <w:rsid w:val="00B7412B"/>
    <w:rsid w:val="00B74CD7"/>
    <w:rsid w:val="00B7589C"/>
    <w:rsid w:val="00B75CF9"/>
    <w:rsid w:val="00B775A3"/>
    <w:rsid w:val="00B77CB1"/>
    <w:rsid w:val="00B77D72"/>
    <w:rsid w:val="00B815AE"/>
    <w:rsid w:val="00B81A3C"/>
    <w:rsid w:val="00B839C9"/>
    <w:rsid w:val="00B84955"/>
    <w:rsid w:val="00B84E4E"/>
    <w:rsid w:val="00B867EA"/>
    <w:rsid w:val="00B872F0"/>
    <w:rsid w:val="00B87905"/>
    <w:rsid w:val="00B903F1"/>
    <w:rsid w:val="00B90749"/>
    <w:rsid w:val="00B909CE"/>
    <w:rsid w:val="00B919EA"/>
    <w:rsid w:val="00B942A9"/>
    <w:rsid w:val="00B94F0E"/>
    <w:rsid w:val="00B94FFA"/>
    <w:rsid w:val="00B95132"/>
    <w:rsid w:val="00B957E4"/>
    <w:rsid w:val="00B95AE2"/>
    <w:rsid w:val="00B9623A"/>
    <w:rsid w:val="00B965AA"/>
    <w:rsid w:val="00B971AE"/>
    <w:rsid w:val="00B97865"/>
    <w:rsid w:val="00B978A0"/>
    <w:rsid w:val="00BA1064"/>
    <w:rsid w:val="00BA1379"/>
    <w:rsid w:val="00BA16C4"/>
    <w:rsid w:val="00BA1AD8"/>
    <w:rsid w:val="00BA1E83"/>
    <w:rsid w:val="00BA25A0"/>
    <w:rsid w:val="00BA2BAE"/>
    <w:rsid w:val="00BA2FAF"/>
    <w:rsid w:val="00BA41A6"/>
    <w:rsid w:val="00BA4529"/>
    <w:rsid w:val="00BA456D"/>
    <w:rsid w:val="00BA583F"/>
    <w:rsid w:val="00BA58EF"/>
    <w:rsid w:val="00BA59CA"/>
    <w:rsid w:val="00BA5BD3"/>
    <w:rsid w:val="00BA5ED8"/>
    <w:rsid w:val="00BB042D"/>
    <w:rsid w:val="00BB1089"/>
    <w:rsid w:val="00BB1C26"/>
    <w:rsid w:val="00BB3292"/>
    <w:rsid w:val="00BB3502"/>
    <w:rsid w:val="00BB35B3"/>
    <w:rsid w:val="00BB466D"/>
    <w:rsid w:val="00BB4B3C"/>
    <w:rsid w:val="00BB6047"/>
    <w:rsid w:val="00BB64C5"/>
    <w:rsid w:val="00BB67C6"/>
    <w:rsid w:val="00BC0122"/>
    <w:rsid w:val="00BC1010"/>
    <w:rsid w:val="00BC17F2"/>
    <w:rsid w:val="00BC2826"/>
    <w:rsid w:val="00BC2CA6"/>
    <w:rsid w:val="00BC2D28"/>
    <w:rsid w:val="00BC4741"/>
    <w:rsid w:val="00BC4D00"/>
    <w:rsid w:val="00BC52E7"/>
    <w:rsid w:val="00BC6806"/>
    <w:rsid w:val="00BC6832"/>
    <w:rsid w:val="00BC6DEA"/>
    <w:rsid w:val="00BC792E"/>
    <w:rsid w:val="00BD00EA"/>
    <w:rsid w:val="00BD0F6B"/>
    <w:rsid w:val="00BD2424"/>
    <w:rsid w:val="00BD29C5"/>
    <w:rsid w:val="00BD3912"/>
    <w:rsid w:val="00BD3C32"/>
    <w:rsid w:val="00BD5F19"/>
    <w:rsid w:val="00BD7891"/>
    <w:rsid w:val="00BD7B72"/>
    <w:rsid w:val="00BE0AA8"/>
    <w:rsid w:val="00BE0D3C"/>
    <w:rsid w:val="00BE2273"/>
    <w:rsid w:val="00BE25E1"/>
    <w:rsid w:val="00BE2752"/>
    <w:rsid w:val="00BE49D9"/>
    <w:rsid w:val="00BE4F18"/>
    <w:rsid w:val="00BE53B5"/>
    <w:rsid w:val="00BE648A"/>
    <w:rsid w:val="00BE6BCE"/>
    <w:rsid w:val="00BE75DD"/>
    <w:rsid w:val="00BF0246"/>
    <w:rsid w:val="00BF03BA"/>
    <w:rsid w:val="00BF07D3"/>
    <w:rsid w:val="00BF0A4E"/>
    <w:rsid w:val="00BF17C7"/>
    <w:rsid w:val="00BF23E9"/>
    <w:rsid w:val="00BF2610"/>
    <w:rsid w:val="00BF4452"/>
    <w:rsid w:val="00BF4E07"/>
    <w:rsid w:val="00BF52F9"/>
    <w:rsid w:val="00BF6136"/>
    <w:rsid w:val="00BF6192"/>
    <w:rsid w:val="00BF635F"/>
    <w:rsid w:val="00BF6F00"/>
    <w:rsid w:val="00BF7008"/>
    <w:rsid w:val="00BF738A"/>
    <w:rsid w:val="00BF74D1"/>
    <w:rsid w:val="00BF78DF"/>
    <w:rsid w:val="00BF7958"/>
    <w:rsid w:val="00BF7DF6"/>
    <w:rsid w:val="00C009D7"/>
    <w:rsid w:val="00C00B1F"/>
    <w:rsid w:val="00C0190E"/>
    <w:rsid w:val="00C027C7"/>
    <w:rsid w:val="00C02C74"/>
    <w:rsid w:val="00C03E5B"/>
    <w:rsid w:val="00C044CC"/>
    <w:rsid w:val="00C067D4"/>
    <w:rsid w:val="00C07CA4"/>
    <w:rsid w:val="00C1052A"/>
    <w:rsid w:val="00C10564"/>
    <w:rsid w:val="00C12BED"/>
    <w:rsid w:val="00C15813"/>
    <w:rsid w:val="00C15D8B"/>
    <w:rsid w:val="00C16EB5"/>
    <w:rsid w:val="00C175DF"/>
    <w:rsid w:val="00C17B18"/>
    <w:rsid w:val="00C202B0"/>
    <w:rsid w:val="00C21E3E"/>
    <w:rsid w:val="00C222E7"/>
    <w:rsid w:val="00C23C27"/>
    <w:rsid w:val="00C2566F"/>
    <w:rsid w:val="00C25EA9"/>
    <w:rsid w:val="00C25F11"/>
    <w:rsid w:val="00C269E9"/>
    <w:rsid w:val="00C309B6"/>
    <w:rsid w:val="00C30BC6"/>
    <w:rsid w:val="00C30E3D"/>
    <w:rsid w:val="00C317EB"/>
    <w:rsid w:val="00C31D39"/>
    <w:rsid w:val="00C31FD5"/>
    <w:rsid w:val="00C322E0"/>
    <w:rsid w:val="00C33375"/>
    <w:rsid w:val="00C334C2"/>
    <w:rsid w:val="00C347C2"/>
    <w:rsid w:val="00C34C7F"/>
    <w:rsid w:val="00C35024"/>
    <w:rsid w:val="00C35552"/>
    <w:rsid w:val="00C36BCE"/>
    <w:rsid w:val="00C36BF9"/>
    <w:rsid w:val="00C37002"/>
    <w:rsid w:val="00C374B0"/>
    <w:rsid w:val="00C43266"/>
    <w:rsid w:val="00C44B3F"/>
    <w:rsid w:val="00C4513C"/>
    <w:rsid w:val="00C47271"/>
    <w:rsid w:val="00C47351"/>
    <w:rsid w:val="00C47928"/>
    <w:rsid w:val="00C51384"/>
    <w:rsid w:val="00C517DE"/>
    <w:rsid w:val="00C52164"/>
    <w:rsid w:val="00C523D3"/>
    <w:rsid w:val="00C52B6A"/>
    <w:rsid w:val="00C5413E"/>
    <w:rsid w:val="00C55F4B"/>
    <w:rsid w:val="00C5649C"/>
    <w:rsid w:val="00C57942"/>
    <w:rsid w:val="00C613ED"/>
    <w:rsid w:val="00C616BD"/>
    <w:rsid w:val="00C62F64"/>
    <w:rsid w:val="00C63139"/>
    <w:rsid w:val="00C633C0"/>
    <w:rsid w:val="00C63DE1"/>
    <w:rsid w:val="00C6409A"/>
    <w:rsid w:val="00C6434D"/>
    <w:rsid w:val="00C644D7"/>
    <w:rsid w:val="00C66C65"/>
    <w:rsid w:val="00C67536"/>
    <w:rsid w:val="00C67568"/>
    <w:rsid w:val="00C67A5C"/>
    <w:rsid w:val="00C70D43"/>
    <w:rsid w:val="00C71B2B"/>
    <w:rsid w:val="00C72869"/>
    <w:rsid w:val="00C72AEC"/>
    <w:rsid w:val="00C73D98"/>
    <w:rsid w:val="00C74E3B"/>
    <w:rsid w:val="00C75238"/>
    <w:rsid w:val="00C75669"/>
    <w:rsid w:val="00C756F2"/>
    <w:rsid w:val="00C7606C"/>
    <w:rsid w:val="00C76156"/>
    <w:rsid w:val="00C77357"/>
    <w:rsid w:val="00C80089"/>
    <w:rsid w:val="00C801AC"/>
    <w:rsid w:val="00C81907"/>
    <w:rsid w:val="00C81E7D"/>
    <w:rsid w:val="00C81FD3"/>
    <w:rsid w:val="00C8428A"/>
    <w:rsid w:val="00C84A7B"/>
    <w:rsid w:val="00C86289"/>
    <w:rsid w:val="00C867FB"/>
    <w:rsid w:val="00C9068F"/>
    <w:rsid w:val="00C90CF8"/>
    <w:rsid w:val="00C9151B"/>
    <w:rsid w:val="00C91627"/>
    <w:rsid w:val="00C9182F"/>
    <w:rsid w:val="00C91BBD"/>
    <w:rsid w:val="00C9263C"/>
    <w:rsid w:val="00C938AD"/>
    <w:rsid w:val="00C9414D"/>
    <w:rsid w:val="00C94758"/>
    <w:rsid w:val="00C94D22"/>
    <w:rsid w:val="00C95772"/>
    <w:rsid w:val="00C96F7D"/>
    <w:rsid w:val="00C97593"/>
    <w:rsid w:val="00CA062E"/>
    <w:rsid w:val="00CA0672"/>
    <w:rsid w:val="00CA0DB3"/>
    <w:rsid w:val="00CA1379"/>
    <w:rsid w:val="00CA15CA"/>
    <w:rsid w:val="00CA193F"/>
    <w:rsid w:val="00CA198B"/>
    <w:rsid w:val="00CA1C56"/>
    <w:rsid w:val="00CA2012"/>
    <w:rsid w:val="00CA2798"/>
    <w:rsid w:val="00CA36DE"/>
    <w:rsid w:val="00CA3C38"/>
    <w:rsid w:val="00CA44F9"/>
    <w:rsid w:val="00CA48FD"/>
    <w:rsid w:val="00CA49B2"/>
    <w:rsid w:val="00CA78A9"/>
    <w:rsid w:val="00CA7A86"/>
    <w:rsid w:val="00CA7DD4"/>
    <w:rsid w:val="00CB0637"/>
    <w:rsid w:val="00CB1297"/>
    <w:rsid w:val="00CB165E"/>
    <w:rsid w:val="00CB225D"/>
    <w:rsid w:val="00CB23EC"/>
    <w:rsid w:val="00CB2496"/>
    <w:rsid w:val="00CB2A07"/>
    <w:rsid w:val="00CB2A13"/>
    <w:rsid w:val="00CB5EC0"/>
    <w:rsid w:val="00CB6949"/>
    <w:rsid w:val="00CB6BAF"/>
    <w:rsid w:val="00CB6CF8"/>
    <w:rsid w:val="00CB752D"/>
    <w:rsid w:val="00CB7671"/>
    <w:rsid w:val="00CC2164"/>
    <w:rsid w:val="00CC2A12"/>
    <w:rsid w:val="00CC4619"/>
    <w:rsid w:val="00CC470F"/>
    <w:rsid w:val="00CC531A"/>
    <w:rsid w:val="00CC5345"/>
    <w:rsid w:val="00CC544F"/>
    <w:rsid w:val="00CC6110"/>
    <w:rsid w:val="00CC759A"/>
    <w:rsid w:val="00CC7AFD"/>
    <w:rsid w:val="00CD0020"/>
    <w:rsid w:val="00CD0AC3"/>
    <w:rsid w:val="00CD0C60"/>
    <w:rsid w:val="00CD118A"/>
    <w:rsid w:val="00CD1884"/>
    <w:rsid w:val="00CD2810"/>
    <w:rsid w:val="00CD3141"/>
    <w:rsid w:val="00CD392D"/>
    <w:rsid w:val="00CD3AE7"/>
    <w:rsid w:val="00CD3D3B"/>
    <w:rsid w:val="00CD3FD5"/>
    <w:rsid w:val="00CD512E"/>
    <w:rsid w:val="00CD5504"/>
    <w:rsid w:val="00CD5DA6"/>
    <w:rsid w:val="00CD636D"/>
    <w:rsid w:val="00CD6513"/>
    <w:rsid w:val="00CD715D"/>
    <w:rsid w:val="00CD734E"/>
    <w:rsid w:val="00CE0102"/>
    <w:rsid w:val="00CE346C"/>
    <w:rsid w:val="00CE38D6"/>
    <w:rsid w:val="00CE4D94"/>
    <w:rsid w:val="00CE6415"/>
    <w:rsid w:val="00CE65AC"/>
    <w:rsid w:val="00CE6D7E"/>
    <w:rsid w:val="00CF0027"/>
    <w:rsid w:val="00CF0CEF"/>
    <w:rsid w:val="00CF2CDA"/>
    <w:rsid w:val="00CF2ED1"/>
    <w:rsid w:val="00CF3248"/>
    <w:rsid w:val="00CF4BF9"/>
    <w:rsid w:val="00CF51BA"/>
    <w:rsid w:val="00CF5C12"/>
    <w:rsid w:val="00CF6126"/>
    <w:rsid w:val="00CF6B7A"/>
    <w:rsid w:val="00CF71AC"/>
    <w:rsid w:val="00CF72D8"/>
    <w:rsid w:val="00CF73D8"/>
    <w:rsid w:val="00D000E1"/>
    <w:rsid w:val="00D00524"/>
    <w:rsid w:val="00D00FBF"/>
    <w:rsid w:val="00D01BA2"/>
    <w:rsid w:val="00D01F61"/>
    <w:rsid w:val="00D02AAB"/>
    <w:rsid w:val="00D0307F"/>
    <w:rsid w:val="00D03476"/>
    <w:rsid w:val="00D0527F"/>
    <w:rsid w:val="00D0552A"/>
    <w:rsid w:val="00D07673"/>
    <w:rsid w:val="00D0770C"/>
    <w:rsid w:val="00D07B4B"/>
    <w:rsid w:val="00D07C13"/>
    <w:rsid w:val="00D100C1"/>
    <w:rsid w:val="00D102A5"/>
    <w:rsid w:val="00D10402"/>
    <w:rsid w:val="00D10B18"/>
    <w:rsid w:val="00D10C71"/>
    <w:rsid w:val="00D119A5"/>
    <w:rsid w:val="00D11E7B"/>
    <w:rsid w:val="00D125C3"/>
    <w:rsid w:val="00D144DD"/>
    <w:rsid w:val="00D1524C"/>
    <w:rsid w:val="00D15346"/>
    <w:rsid w:val="00D15C86"/>
    <w:rsid w:val="00D15E12"/>
    <w:rsid w:val="00D1605B"/>
    <w:rsid w:val="00D17515"/>
    <w:rsid w:val="00D17EC1"/>
    <w:rsid w:val="00D20169"/>
    <w:rsid w:val="00D21E2E"/>
    <w:rsid w:val="00D22796"/>
    <w:rsid w:val="00D2306E"/>
    <w:rsid w:val="00D2342E"/>
    <w:rsid w:val="00D24944"/>
    <w:rsid w:val="00D2573E"/>
    <w:rsid w:val="00D26432"/>
    <w:rsid w:val="00D27167"/>
    <w:rsid w:val="00D27352"/>
    <w:rsid w:val="00D27A8E"/>
    <w:rsid w:val="00D27D82"/>
    <w:rsid w:val="00D30965"/>
    <w:rsid w:val="00D314C1"/>
    <w:rsid w:val="00D32A5A"/>
    <w:rsid w:val="00D34FFB"/>
    <w:rsid w:val="00D35279"/>
    <w:rsid w:val="00D354DA"/>
    <w:rsid w:val="00D35AC9"/>
    <w:rsid w:val="00D3625C"/>
    <w:rsid w:val="00D36A3F"/>
    <w:rsid w:val="00D36D15"/>
    <w:rsid w:val="00D37B78"/>
    <w:rsid w:val="00D405A5"/>
    <w:rsid w:val="00D415E6"/>
    <w:rsid w:val="00D41F1B"/>
    <w:rsid w:val="00D420DD"/>
    <w:rsid w:val="00D4269B"/>
    <w:rsid w:val="00D42C41"/>
    <w:rsid w:val="00D42CE3"/>
    <w:rsid w:val="00D4303C"/>
    <w:rsid w:val="00D434AE"/>
    <w:rsid w:val="00D43818"/>
    <w:rsid w:val="00D43904"/>
    <w:rsid w:val="00D440E5"/>
    <w:rsid w:val="00D4411F"/>
    <w:rsid w:val="00D4476A"/>
    <w:rsid w:val="00D455C6"/>
    <w:rsid w:val="00D45698"/>
    <w:rsid w:val="00D457E0"/>
    <w:rsid w:val="00D458E1"/>
    <w:rsid w:val="00D46014"/>
    <w:rsid w:val="00D46122"/>
    <w:rsid w:val="00D462DA"/>
    <w:rsid w:val="00D46ABB"/>
    <w:rsid w:val="00D46DA4"/>
    <w:rsid w:val="00D46F27"/>
    <w:rsid w:val="00D4717C"/>
    <w:rsid w:val="00D477AD"/>
    <w:rsid w:val="00D47F74"/>
    <w:rsid w:val="00D509BF"/>
    <w:rsid w:val="00D50E40"/>
    <w:rsid w:val="00D51097"/>
    <w:rsid w:val="00D517C3"/>
    <w:rsid w:val="00D5188C"/>
    <w:rsid w:val="00D51F54"/>
    <w:rsid w:val="00D530BA"/>
    <w:rsid w:val="00D5345E"/>
    <w:rsid w:val="00D541D6"/>
    <w:rsid w:val="00D54C14"/>
    <w:rsid w:val="00D5665C"/>
    <w:rsid w:val="00D571F5"/>
    <w:rsid w:val="00D57624"/>
    <w:rsid w:val="00D57ECB"/>
    <w:rsid w:val="00D60C36"/>
    <w:rsid w:val="00D60DA1"/>
    <w:rsid w:val="00D63621"/>
    <w:rsid w:val="00D646D7"/>
    <w:rsid w:val="00D6570F"/>
    <w:rsid w:val="00D65875"/>
    <w:rsid w:val="00D67635"/>
    <w:rsid w:val="00D7040E"/>
    <w:rsid w:val="00D70666"/>
    <w:rsid w:val="00D706D6"/>
    <w:rsid w:val="00D70B42"/>
    <w:rsid w:val="00D70C26"/>
    <w:rsid w:val="00D721DA"/>
    <w:rsid w:val="00D72EB2"/>
    <w:rsid w:val="00D738B4"/>
    <w:rsid w:val="00D73D85"/>
    <w:rsid w:val="00D745EA"/>
    <w:rsid w:val="00D74B03"/>
    <w:rsid w:val="00D7515A"/>
    <w:rsid w:val="00D754E0"/>
    <w:rsid w:val="00D779C6"/>
    <w:rsid w:val="00D77CDB"/>
    <w:rsid w:val="00D8057E"/>
    <w:rsid w:val="00D80C86"/>
    <w:rsid w:val="00D80DD6"/>
    <w:rsid w:val="00D8105D"/>
    <w:rsid w:val="00D82038"/>
    <w:rsid w:val="00D828E1"/>
    <w:rsid w:val="00D82FB1"/>
    <w:rsid w:val="00D833C4"/>
    <w:rsid w:val="00D834A4"/>
    <w:rsid w:val="00D853C4"/>
    <w:rsid w:val="00D8561E"/>
    <w:rsid w:val="00D85751"/>
    <w:rsid w:val="00D86AE9"/>
    <w:rsid w:val="00D86BB5"/>
    <w:rsid w:val="00D86CE1"/>
    <w:rsid w:val="00D87442"/>
    <w:rsid w:val="00D903AE"/>
    <w:rsid w:val="00D92205"/>
    <w:rsid w:val="00D92C0A"/>
    <w:rsid w:val="00D92F39"/>
    <w:rsid w:val="00D93045"/>
    <w:rsid w:val="00D933D2"/>
    <w:rsid w:val="00D9702E"/>
    <w:rsid w:val="00D97F8D"/>
    <w:rsid w:val="00DA02C5"/>
    <w:rsid w:val="00DA0469"/>
    <w:rsid w:val="00DA0563"/>
    <w:rsid w:val="00DA07F6"/>
    <w:rsid w:val="00DA10B3"/>
    <w:rsid w:val="00DA1D4C"/>
    <w:rsid w:val="00DA23F0"/>
    <w:rsid w:val="00DA25AE"/>
    <w:rsid w:val="00DA2731"/>
    <w:rsid w:val="00DA3A30"/>
    <w:rsid w:val="00DA3F72"/>
    <w:rsid w:val="00DA4197"/>
    <w:rsid w:val="00DA481D"/>
    <w:rsid w:val="00DA48C3"/>
    <w:rsid w:val="00DA4F57"/>
    <w:rsid w:val="00DA5BF8"/>
    <w:rsid w:val="00DB053D"/>
    <w:rsid w:val="00DB0E78"/>
    <w:rsid w:val="00DB0F70"/>
    <w:rsid w:val="00DB2505"/>
    <w:rsid w:val="00DB2AD2"/>
    <w:rsid w:val="00DB2D3A"/>
    <w:rsid w:val="00DB3700"/>
    <w:rsid w:val="00DB38FA"/>
    <w:rsid w:val="00DB4C27"/>
    <w:rsid w:val="00DB4D15"/>
    <w:rsid w:val="00DB5128"/>
    <w:rsid w:val="00DB53DB"/>
    <w:rsid w:val="00DB6044"/>
    <w:rsid w:val="00DB667E"/>
    <w:rsid w:val="00DB6F41"/>
    <w:rsid w:val="00DC001E"/>
    <w:rsid w:val="00DC123E"/>
    <w:rsid w:val="00DC275E"/>
    <w:rsid w:val="00DC3960"/>
    <w:rsid w:val="00DC507C"/>
    <w:rsid w:val="00DC5616"/>
    <w:rsid w:val="00DC6109"/>
    <w:rsid w:val="00DC76E8"/>
    <w:rsid w:val="00DD0023"/>
    <w:rsid w:val="00DD05A7"/>
    <w:rsid w:val="00DD07A1"/>
    <w:rsid w:val="00DD11B9"/>
    <w:rsid w:val="00DD268B"/>
    <w:rsid w:val="00DD38EC"/>
    <w:rsid w:val="00DD49AE"/>
    <w:rsid w:val="00DD4D9E"/>
    <w:rsid w:val="00DD509A"/>
    <w:rsid w:val="00DD5557"/>
    <w:rsid w:val="00DD59C6"/>
    <w:rsid w:val="00DD6EEC"/>
    <w:rsid w:val="00DD7A95"/>
    <w:rsid w:val="00DE0086"/>
    <w:rsid w:val="00DE0CAB"/>
    <w:rsid w:val="00DE1584"/>
    <w:rsid w:val="00DE1CBF"/>
    <w:rsid w:val="00DE2D31"/>
    <w:rsid w:val="00DE3492"/>
    <w:rsid w:val="00DE3C7F"/>
    <w:rsid w:val="00DE51E2"/>
    <w:rsid w:val="00DF11F2"/>
    <w:rsid w:val="00DF1D75"/>
    <w:rsid w:val="00DF1F9D"/>
    <w:rsid w:val="00DF2CDD"/>
    <w:rsid w:val="00DF43D8"/>
    <w:rsid w:val="00DF63AF"/>
    <w:rsid w:val="00DF6715"/>
    <w:rsid w:val="00DF6CA2"/>
    <w:rsid w:val="00DF6D3D"/>
    <w:rsid w:val="00DF72C6"/>
    <w:rsid w:val="00DF75FD"/>
    <w:rsid w:val="00E00A1B"/>
    <w:rsid w:val="00E024C6"/>
    <w:rsid w:val="00E02FFE"/>
    <w:rsid w:val="00E0302D"/>
    <w:rsid w:val="00E036F2"/>
    <w:rsid w:val="00E03DF1"/>
    <w:rsid w:val="00E03E3E"/>
    <w:rsid w:val="00E03EAE"/>
    <w:rsid w:val="00E05DED"/>
    <w:rsid w:val="00E05F09"/>
    <w:rsid w:val="00E064BA"/>
    <w:rsid w:val="00E069C7"/>
    <w:rsid w:val="00E11265"/>
    <w:rsid w:val="00E1205F"/>
    <w:rsid w:val="00E1545E"/>
    <w:rsid w:val="00E15905"/>
    <w:rsid w:val="00E166FC"/>
    <w:rsid w:val="00E2021A"/>
    <w:rsid w:val="00E20DA6"/>
    <w:rsid w:val="00E20F2C"/>
    <w:rsid w:val="00E21972"/>
    <w:rsid w:val="00E22637"/>
    <w:rsid w:val="00E23A94"/>
    <w:rsid w:val="00E2433C"/>
    <w:rsid w:val="00E25628"/>
    <w:rsid w:val="00E26714"/>
    <w:rsid w:val="00E267DC"/>
    <w:rsid w:val="00E26AF6"/>
    <w:rsid w:val="00E27120"/>
    <w:rsid w:val="00E3013E"/>
    <w:rsid w:val="00E3096D"/>
    <w:rsid w:val="00E30D4C"/>
    <w:rsid w:val="00E31B9E"/>
    <w:rsid w:val="00E31EA8"/>
    <w:rsid w:val="00E32BC1"/>
    <w:rsid w:val="00E32C18"/>
    <w:rsid w:val="00E3337B"/>
    <w:rsid w:val="00E33970"/>
    <w:rsid w:val="00E3436B"/>
    <w:rsid w:val="00E34D7C"/>
    <w:rsid w:val="00E350D2"/>
    <w:rsid w:val="00E352A8"/>
    <w:rsid w:val="00E364A9"/>
    <w:rsid w:val="00E373D5"/>
    <w:rsid w:val="00E374DC"/>
    <w:rsid w:val="00E40F85"/>
    <w:rsid w:val="00E413FD"/>
    <w:rsid w:val="00E418C0"/>
    <w:rsid w:val="00E41A95"/>
    <w:rsid w:val="00E4246C"/>
    <w:rsid w:val="00E42A7E"/>
    <w:rsid w:val="00E42B7D"/>
    <w:rsid w:val="00E43AF2"/>
    <w:rsid w:val="00E46E04"/>
    <w:rsid w:val="00E473D7"/>
    <w:rsid w:val="00E476E6"/>
    <w:rsid w:val="00E47CA4"/>
    <w:rsid w:val="00E51939"/>
    <w:rsid w:val="00E51DE0"/>
    <w:rsid w:val="00E54461"/>
    <w:rsid w:val="00E545E9"/>
    <w:rsid w:val="00E55214"/>
    <w:rsid w:val="00E55ED1"/>
    <w:rsid w:val="00E56A7F"/>
    <w:rsid w:val="00E57D19"/>
    <w:rsid w:val="00E6098D"/>
    <w:rsid w:val="00E60D37"/>
    <w:rsid w:val="00E61152"/>
    <w:rsid w:val="00E61580"/>
    <w:rsid w:val="00E642BB"/>
    <w:rsid w:val="00E64BC5"/>
    <w:rsid w:val="00E66A02"/>
    <w:rsid w:val="00E67365"/>
    <w:rsid w:val="00E6749F"/>
    <w:rsid w:val="00E67BE6"/>
    <w:rsid w:val="00E7021C"/>
    <w:rsid w:val="00E70314"/>
    <w:rsid w:val="00E70BD3"/>
    <w:rsid w:val="00E70F2B"/>
    <w:rsid w:val="00E71E91"/>
    <w:rsid w:val="00E72067"/>
    <w:rsid w:val="00E731DC"/>
    <w:rsid w:val="00E73583"/>
    <w:rsid w:val="00E73794"/>
    <w:rsid w:val="00E738E3"/>
    <w:rsid w:val="00E764AC"/>
    <w:rsid w:val="00E766F7"/>
    <w:rsid w:val="00E76E86"/>
    <w:rsid w:val="00E773F3"/>
    <w:rsid w:val="00E80467"/>
    <w:rsid w:val="00E81892"/>
    <w:rsid w:val="00E8215F"/>
    <w:rsid w:val="00E827CF"/>
    <w:rsid w:val="00E83F4D"/>
    <w:rsid w:val="00E841DE"/>
    <w:rsid w:val="00E8489D"/>
    <w:rsid w:val="00E84D49"/>
    <w:rsid w:val="00E8517B"/>
    <w:rsid w:val="00E855D4"/>
    <w:rsid w:val="00E858B3"/>
    <w:rsid w:val="00E8625E"/>
    <w:rsid w:val="00E865E6"/>
    <w:rsid w:val="00E86DE7"/>
    <w:rsid w:val="00E86DF6"/>
    <w:rsid w:val="00E92FB5"/>
    <w:rsid w:val="00E934AA"/>
    <w:rsid w:val="00E93CC4"/>
    <w:rsid w:val="00E93E2A"/>
    <w:rsid w:val="00E94160"/>
    <w:rsid w:val="00E944F9"/>
    <w:rsid w:val="00E95522"/>
    <w:rsid w:val="00E960E2"/>
    <w:rsid w:val="00E97396"/>
    <w:rsid w:val="00E97451"/>
    <w:rsid w:val="00EA0228"/>
    <w:rsid w:val="00EA0ABB"/>
    <w:rsid w:val="00EA0E3D"/>
    <w:rsid w:val="00EA1053"/>
    <w:rsid w:val="00EA1F33"/>
    <w:rsid w:val="00EA2D32"/>
    <w:rsid w:val="00EA2EC5"/>
    <w:rsid w:val="00EA341C"/>
    <w:rsid w:val="00EA4135"/>
    <w:rsid w:val="00EA50DE"/>
    <w:rsid w:val="00EA6CAA"/>
    <w:rsid w:val="00EA6D2A"/>
    <w:rsid w:val="00EA7B02"/>
    <w:rsid w:val="00EB0EB4"/>
    <w:rsid w:val="00EB1687"/>
    <w:rsid w:val="00EB2AFB"/>
    <w:rsid w:val="00EB3779"/>
    <w:rsid w:val="00EB3B5B"/>
    <w:rsid w:val="00EB3E67"/>
    <w:rsid w:val="00EB3FFA"/>
    <w:rsid w:val="00EB5AE9"/>
    <w:rsid w:val="00EB5C99"/>
    <w:rsid w:val="00EB75C1"/>
    <w:rsid w:val="00EB76BD"/>
    <w:rsid w:val="00EC0C37"/>
    <w:rsid w:val="00EC15A5"/>
    <w:rsid w:val="00EC1B68"/>
    <w:rsid w:val="00EC1E40"/>
    <w:rsid w:val="00EC2191"/>
    <w:rsid w:val="00EC2353"/>
    <w:rsid w:val="00EC286B"/>
    <w:rsid w:val="00EC3DD9"/>
    <w:rsid w:val="00EC4694"/>
    <w:rsid w:val="00EC47DC"/>
    <w:rsid w:val="00EC4990"/>
    <w:rsid w:val="00EC555C"/>
    <w:rsid w:val="00EC56E4"/>
    <w:rsid w:val="00EC58A3"/>
    <w:rsid w:val="00EC684D"/>
    <w:rsid w:val="00EC6963"/>
    <w:rsid w:val="00EC7142"/>
    <w:rsid w:val="00EC76A1"/>
    <w:rsid w:val="00ED0384"/>
    <w:rsid w:val="00ED0484"/>
    <w:rsid w:val="00ED116E"/>
    <w:rsid w:val="00ED25C4"/>
    <w:rsid w:val="00EE1681"/>
    <w:rsid w:val="00EE1DFB"/>
    <w:rsid w:val="00EE2851"/>
    <w:rsid w:val="00EE2E42"/>
    <w:rsid w:val="00EE3867"/>
    <w:rsid w:val="00EE4021"/>
    <w:rsid w:val="00EE43DC"/>
    <w:rsid w:val="00EE471C"/>
    <w:rsid w:val="00EE4F5F"/>
    <w:rsid w:val="00EE55FF"/>
    <w:rsid w:val="00EE64DB"/>
    <w:rsid w:val="00EE6B81"/>
    <w:rsid w:val="00EE7AC3"/>
    <w:rsid w:val="00EF05EC"/>
    <w:rsid w:val="00EF0D0F"/>
    <w:rsid w:val="00EF103D"/>
    <w:rsid w:val="00EF10F6"/>
    <w:rsid w:val="00EF1418"/>
    <w:rsid w:val="00EF14A7"/>
    <w:rsid w:val="00EF1850"/>
    <w:rsid w:val="00EF34C9"/>
    <w:rsid w:val="00EF37BE"/>
    <w:rsid w:val="00EF48F8"/>
    <w:rsid w:val="00EF5941"/>
    <w:rsid w:val="00EF7005"/>
    <w:rsid w:val="00EF71E5"/>
    <w:rsid w:val="00EF7AB7"/>
    <w:rsid w:val="00EF7CAC"/>
    <w:rsid w:val="00EF7D93"/>
    <w:rsid w:val="00F02723"/>
    <w:rsid w:val="00F04403"/>
    <w:rsid w:val="00F04801"/>
    <w:rsid w:val="00F04A37"/>
    <w:rsid w:val="00F050F8"/>
    <w:rsid w:val="00F052C4"/>
    <w:rsid w:val="00F05B22"/>
    <w:rsid w:val="00F06C55"/>
    <w:rsid w:val="00F06D3C"/>
    <w:rsid w:val="00F0726D"/>
    <w:rsid w:val="00F072F9"/>
    <w:rsid w:val="00F11781"/>
    <w:rsid w:val="00F120E5"/>
    <w:rsid w:val="00F1489A"/>
    <w:rsid w:val="00F1639D"/>
    <w:rsid w:val="00F16A08"/>
    <w:rsid w:val="00F16E0D"/>
    <w:rsid w:val="00F17DDF"/>
    <w:rsid w:val="00F17EAF"/>
    <w:rsid w:val="00F21A40"/>
    <w:rsid w:val="00F21E0C"/>
    <w:rsid w:val="00F225F5"/>
    <w:rsid w:val="00F24B4E"/>
    <w:rsid w:val="00F25007"/>
    <w:rsid w:val="00F25868"/>
    <w:rsid w:val="00F25D5B"/>
    <w:rsid w:val="00F2637D"/>
    <w:rsid w:val="00F268DE"/>
    <w:rsid w:val="00F26F38"/>
    <w:rsid w:val="00F26F41"/>
    <w:rsid w:val="00F271F4"/>
    <w:rsid w:val="00F27709"/>
    <w:rsid w:val="00F279B0"/>
    <w:rsid w:val="00F30FD7"/>
    <w:rsid w:val="00F320D0"/>
    <w:rsid w:val="00F32333"/>
    <w:rsid w:val="00F32B14"/>
    <w:rsid w:val="00F3347F"/>
    <w:rsid w:val="00F33994"/>
    <w:rsid w:val="00F349E6"/>
    <w:rsid w:val="00F379D3"/>
    <w:rsid w:val="00F37BE8"/>
    <w:rsid w:val="00F4028C"/>
    <w:rsid w:val="00F40423"/>
    <w:rsid w:val="00F40D28"/>
    <w:rsid w:val="00F4178B"/>
    <w:rsid w:val="00F42172"/>
    <w:rsid w:val="00F43C78"/>
    <w:rsid w:val="00F4518E"/>
    <w:rsid w:val="00F452CE"/>
    <w:rsid w:val="00F45578"/>
    <w:rsid w:val="00F46A8E"/>
    <w:rsid w:val="00F472BE"/>
    <w:rsid w:val="00F47896"/>
    <w:rsid w:val="00F47FF0"/>
    <w:rsid w:val="00F50F53"/>
    <w:rsid w:val="00F50FC1"/>
    <w:rsid w:val="00F51063"/>
    <w:rsid w:val="00F51C35"/>
    <w:rsid w:val="00F52640"/>
    <w:rsid w:val="00F52C68"/>
    <w:rsid w:val="00F52FA9"/>
    <w:rsid w:val="00F54AAD"/>
    <w:rsid w:val="00F55AF6"/>
    <w:rsid w:val="00F55EC7"/>
    <w:rsid w:val="00F57CB6"/>
    <w:rsid w:val="00F629C7"/>
    <w:rsid w:val="00F62C1A"/>
    <w:rsid w:val="00F6322F"/>
    <w:rsid w:val="00F63A81"/>
    <w:rsid w:val="00F64219"/>
    <w:rsid w:val="00F64E53"/>
    <w:rsid w:val="00F6519D"/>
    <w:rsid w:val="00F65936"/>
    <w:rsid w:val="00F66375"/>
    <w:rsid w:val="00F666F4"/>
    <w:rsid w:val="00F66BDC"/>
    <w:rsid w:val="00F67693"/>
    <w:rsid w:val="00F67ED4"/>
    <w:rsid w:val="00F7018A"/>
    <w:rsid w:val="00F70818"/>
    <w:rsid w:val="00F71DD8"/>
    <w:rsid w:val="00F72497"/>
    <w:rsid w:val="00F73250"/>
    <w:rsid w:val="00F73856"/>
    <w:rsid w:val="00F73FFE"/>
    <w:rsid w:val="00F75A2E"/>
    <w:rsid w:val="00F75D3E"/>
    <w:rsid w:val="00F75DBA"/>
    <w:rsid w:val="00F76B0A"/>
    <w:rsid w:val="00F774D2"/>
    <w:rsid w:val="00F7774D"/>
    <w:rsid w:val="00F77CF3"/>
    <w:rsid w:val="00F802D2"/>
    <w:rsid w:val="00F802E0"/>
    <w:rsid w:val="00F80D0D"/>
    <w:rsid w:val="00F818F5"/>
    <w:rsid w:val="00F81972"/>
    <w:rsid w:val="00F822E3"/>
    <w:rsid w:val="00F82917"/>
    <w:rsid w:val="00F83187"/>
    <w:rsid w:val="00F843FC"/>
    <w:rsid w:val="00F854B3"/>
    <w:rsid w:val="00F8639E"/>
    <w:rsid w:val="00F87188"/>
    <w:rsid w:val="00F873EF"/>
    <w:rsid w:val="00F90218"/>
    <w:rsid w:val="00F9105C"/>
    <w:rsid w:val="00F91969"/>
    <w:rsid w:val="00F91D43"/>
    <w:rsid w:val="00F928BB"/>
    <w:rsid w:val="00F92C4D"/>
    <w:rsid w:val="00F92C79"/>
    <w:rsid w:val="00F93320"/>
    <w:rsid w:val="00F9495D"/>
    <w:rsid w:val="00F95370"/>
    <w:rsid w:val="00F9597A"/>
    <w:rsid w:val="00F975D1"/>
    <w:rsid w:val="00FA0F92"/>
    <w:rsid w:val="00FA2362"/>
    <w:rsid w:val="00FA2BB8"/>
    <w:rsid w:val="00FA2E73"/>
    <w:rsid w:val="00FA3644"/>
    <w:rsid w:val="00FA603B"/>
    <w:rsid w:val="00FA702B"/>
    <w:rsid w:val="00FA714A"/>
    <w:rsid w:val="00FA7B5E"/>
    <w:rsid w:val="00FA7B65"/>
    <w:rsid w:val="00FB1262"/>
    <w:rsid w:val="00FB3420"/>
    <w:rsid w:val="00FB359B"/>
    <w:rsid w:val="00FB3B53"/>
    <w:rsid w:val="00FB4EA6"/>
    <w:rsid w:val="00FB55CD"/>
    <w:rsid w:val="00FB7F13"/>
    <w:rsid w:val="00FC243A"/>
    <w:rsid w:val="00FC25F8"/>
    <w:rsid w:val="00FC30BE"/>
    <w:rsid w:val="00FC3192"/>
    <w:rsid w:val="00FC33EE"/>
    <w:rsid w:val="00FC38AA"/>
    <w:rsid w:val="00FC393E"/>
    <w:rsid w:val="00FC52AE"/>
    <w:rsid w:val="00FC53B2"/>
    <w:rsid w:val="00FC7EA3"/>
    <w:rsid w:val="00FC7FA0"/>
    <w:rsid w:val="00FD127D"/>
    <w:rsid w:val="00FD32B1"/>
    <w:rsid w:val="00FD3478"/>
    <w:rsid w:val="00FD34E7"/>
    <w:rsid w:val="00FD3791"/>
    <w:rsid w:val="00FD438F"/>
    <w:rsid w:val="00FD4D89"/>
    <w:rsid w:val="00FD5500"/>
    <w:rsid w:val="00FD5FB3"/>
    <w:rsid w:val="00FD61BB"/>
    <w:rsid w:val="00FD6681"/>
    <w:rsid w:val="00FD6F81"/>
    <w:rsid w:val="00FD7080"/>
    <w:rsid w:val="00FE078F"/>
    <w:rsid w:val="00FE0CB3"/>
    <w:rsid w:val="00FE17E4"/>
    <w:rsid w:val="00FE18CF"/>
    <w:rsid w:val="00FE2152"/>
    <w:rsid w:val="00FE26AD"/>
    <w:rsid w:val="00FE3143"/>
    <w:rsid w:val="00FE32D1"/>
    <w:rsid w:val="00FE4CF0"/>
    <w:rsid w:val="00FE5812"/>
    <w:rsid w:val="00FE62A9"/>
    <w:rsid w:val="00FE720C"/>
    <w:rsid w:val="00FE72B1"/>
    <w:rsid w:val="00FE733B"/>
    <w:rsid w:val="00FF030E"/>
    <w:rsid w:val="00FF0681"/>
    <w:rsid w:val="00FF0A69"/>
    <w:rsid w:val="00FF13D1"/>
    <w:rsid w:val="00FF1FD8"/>
    <w:rsid w:val="00FF2331"/>
    <w:rsid w:val="00FF29E4"/>
    <w:rsid w:val="00FF36E0"/>
    <w:rsid w:val="00FF4932"/>
    <w:rsid w:val="00FF569C"/>
    <w:rsid w:val="00FF6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2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F4028C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542BFE"/>
    <w:pPr>
      <w:ind w:left="720"/>
      <w:contextualSpacing/>
    </w:pPr>
  </w:style>
  <w:style w:type="character" w:customStyle="1" w:styleId="Gvdemetni">
    <w:name w:val="Gövde metni_"/>
    <w:basedOn w:val="VarsaylanParagrafYazTip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Gvdemetni0">
    <w:name w:val="Gövde metni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tr-TR"/>
    </w:rPr>
  </w:style>
  <w:style w:type="character" w:customStyle="1" w:styleId="Gvdemetni12pt120lek">
    <w:name w:val="Gövde metni + 12 pt;120% ölçek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20"/>
      <w:position w:val="0"/>
      <w:sz w:val="24"/>
      <w:szCs w:val="24"/>
      <w:u w:val="none"/>
      <w:lang w:val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2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F4028C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542BFE"/>
    <w:pPr>
      <w:ind w:left="720"/>
      <w:contextualSpacing/>
    </w:pPr>
  </w:style>
  <w:style w:type="character" w:customStyle="1" w:styleId="Gvdemetni">
    <w:name w:val="Gövde metni_"/>
    <w:basedOn w:val="VarsaylanParagrafYazTip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Gvdemetni0">
    <w:name w:val="Gövde metni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tr-TR"/>
    </w:rPr>
  </w:style>
  <w:style w:type="character" w:customStyle="1" w:styleId="Gvdemetni12pt120lek">
    <w:name w:val="Gövde metni + 12 pt;120% ölçek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20"/>
      <w:position w:val="0"/>
      <w:sz w:val="24"/>
      <w:szCs w:val="24"/>
      <w:u w:val="none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9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uglatso@tobb.org.tr" TargetMode="External"/><Relationship Id="rId1" Type="http://schemas.openxmlformats.org/officeDocument/2006/relationships/hyperlink" Target="mailto:muglatso@tobb.org.tr;elvankocagoz@mutso.org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D028DF66-1F91-4369-8A0B-12D5CEBFC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Ç</dc:creator>
  <cp:lastModifiedBy>mehmet çüçen</cp:lastModifiedBy>
  <cp:revision>6</cp:revision>
  <dcterms:created xsi:type="dcterms:W3CDTF">2019-04-04T12:20:00Z</dcterms:created>
  <dcterms:modified xsi:type="dcterms:W3CDTF">2019-04-04T12:22:00Z</dcterms:modified>
</cp:coreProperties>
</file>